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C2E332" w14:textId="0DB1A450" w:rsidR="00D96E82" w:rsidRDefault="00B5758F" w:rsidP="00D96E82">
      <w:pPr>
        <w:spacing w:before="280" w:line="480" w:lineRule="auto"/>
        <w:jc w:val="both"/>
        <w:rPr>
          <w:rFonts w:ascii="Times New Roman" w:hAnsi="Times New Roman" w:cs="Times New Roman"/>
          <w:b/>
          <w:sz w:val="24"/>
          <w:szCs w:val="24"/>
          <w:lang w:eastAsia="ko-KR"/>
        </w:rPr>
      </w:pPr>
      <w:r>
        <w:rPr>
          <w:rFonts w:ascii="Times New Roman" w:eastAsia="바탕" w:hAnsi="Times New Roman" w:cs="Times New Roman"/>
          <w:b/>
          <w:sz w:val="24"/>
          <w:szCs w:val="24"/>
        </w:rPr>
        <w:t>Supplementary materials</w:t>
      </w:r>
      <w:r w:rsidR="00D96E82">
        <w:rPr>
          <w:rFonts w:ascii="Times New Roman" w:eastAsia="바탕" w:hAnsi="Times New Roman" w:cs="Times New Roman"/>
          <w:b/>
          <w:sz w:val="24"/>
          <w:szCs w:val="24"/>
        </w:rPr>
        <w:t>:</w:t>
      </w:r>
      <w:r w:rsidR="00D96E82">
        <w:rPr>
          <w:rFonts w:ascii="Times New Roman" w:eastAsia="바탕" w:hAnsi="Times New Roman" w:cs="Times New Roman" w:hint="eastAsia"/>
          <w:b/>
          <w:sz w:val="24"/>
          <w:szCs w:val="24"/>
          <w:lang w:eastAsia="ko-KR"/>
        </w:rPr>
        <w:t xml:space="preserve"> </w:t>
      </w:r>
      <w:r w:rsidRPr="00B5758F">
        <w:rPr>
          <w:rFonts w:ascii="Times New Roman" w:hAnsi="Times New Roman" w:cs="Times New Roman"/>
          <w:sz w:val="24"/>
          <w:szCs w:val="24"/>
          <w:lang w:eastAsia="ko-KR"/>
        </w:rPr>
        <w:t>Manual correction protocol for patient orientation errors in TPS</w:t>
      </w:r>
      <w:r w:rsidRPr="001A3B48">
        <w:rPr>
          <w:rFonts w:ascii="Times New Roman" w:eastAsia="바탕" w:hAnsi="Times New Roman" w:cs="Times New Roman"/>
          <w:sz w:val="24"/>
          <w:szCs w:val="24"/>
        </w:rPr>
        <w:t xml:space="preserve"> (</w:t>
      </w:r>
      <w:r w:rsidRPr="001A3B48">
        <w:rPr>
          <w:rFonts w:ascii="Times New Roman" w:eastAsia="바탕" w:hAnsi="Times New Roman" w:cs="Times New Roman" w:hint="eastAsia"/>
          <w:sz w:val="24"/>
          <w:szCs w:val="24"/>
        </w:rPr>
        <w:t xml:space="preserve">Figure </w:t>
      </w:r>
      <w:r>
        <w:rPr>
          <w:rFonts w:ascii="Times New Roman" w:eastAsia="바탕" w:hAnsi="Times New Roman" w:cs="Times New Roman"/>
          <w:sz w:val="24"/>
          <w:szCs w:val="24"/>
        </w:rPr>
        <w:t>S1</w:t>
      </w:r>
      <w:r w:rsidRPr="001A3B48">
        <w:rPr>
          <w:rFonts w:ascii="Times New Roman" w:eastAsia="바탕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 w:hint="eastAsia"/>
          <w:b/>
          <w:sz w:val="24"/>
          <w:szCs w:val="24"/>
          <w:lang w:eastAsia="ko-KR"/>
        </w:rPr>
        <w:t>.</w:t>
      </w:r>
    </w:p>
    <w:p w14:paraId="331E36C6" w14:textId="47A60963" w:rsidR="00B5758F" w:rsidRPr="00D96E82" w:rsidRDefault="00B5758F" w:rsidP="00D96E82">
      <w:pPr>
        <w:spacing w:before="280" w:line="480" w:lineRule="auto"/>
        <w:ind w:firstLineChars="50" w:firstLine="120"/>
        <w:jc w:val="both"/>
        <w:rPr>
          <w:rFonts w:ascii="Times New Roman" w:eastAsia="바탕" w:hAnsi="Times New Roman" w:cs="Times New Roman"/>
          <w:b/>
          <w:sz w:val="24"/>
          <w:szCs w:val="24"/>
        </w:rPr>
      </w:pPr>
      <w:r w:rsidRPr="00B5758F">
        <w:rPr>
          <w:rFonts w:ascii="Times New Roman" w:hAnsi="Times New Roman" w:cs="Times New Roman"/>
          <w:sz w:val="24"/>
          <w:szCs w:val="24"/>
        </w:rPr>
        <w:t>Patient orientation errors during CT simulation critically affect radiation treatment accuracy, demanding complex, time-consuming manual corrections that risk new errors. Spatial reasoning challenges with advanced image orientation tools highlight this difficulty, making automated real-time verification at CT scan entry crucial.</w:t>
      </w:r>
      <w:r w:rsidRPr="00B5758F">
        <w:rPr>
          <w:rFonts w:ascii="Times New Roman" w:hAnsi="Times New Roman" w:cs="Times New Roman"/>
          <w:sz w:val="24"/>
          <w:szCs w:val="24"/>
          <w:lang w:eastAsia="ko-KR"/>
        </w:rPr>
        <w:t xml:space="preserve"> </w:t>
      </w:r>
      <w:r w:rsidRPr="00B5758F">
        <w:rPr>
          <w:rFonts w:ascii="Times New Roman" w:hAnsi="Times New Roman" w:cs="Times New Roman"/>
          <w:sz w:val="24"/>
          <w:szCs w:val="24"/>
        </w:rPr>
        <w:t>Accurate patient position correction requires careful verification: anatomical indicators (green for left hand, red for nose) and directional labels (A/P/L/R) must precisely match CT image anatomy and patient geometry. Each manual correction, taking 15-30 minutes, risks further errors due to its complexity, underscoring the value of automated solutions like the JASE system.</w:t>
      </w:r>
      <w:r w:rsidRPr="00B5758F">
        <w:rPr>
          <w:rFonts w:ascii="Times New Roman" w:hAnsi="Times New Roman" w:cs="Times New Roman"/>
          <w:sz w:val="24"/>
          <w:szCs w:val="24"/>
          <w:lang w:eastAsia="ko-KR"/>
        </w:rPr>
        <w:t xml:space="preserve"> </w:t>
      </w:r>
      <w:r w:rsidRPr="00B5758F">
        <w:rPr>
          <w:rFonts w:ascii="Times New Roman" w:hAnsi="Times New Roman" w:cs="Times New Roman"/>
          <w:sz w:val="24"/>
          <w:szCs w:val="24"/>
        </w:rPr>
        <w:t>Eclipse's "Advanced" rotation options use Euler angles: Alpha (X-axis/roll), Beta (Y-axis/pitch), and Gamma (Z-axis/yaw). These are vital for reorienting misaligned images; for example, a 180-degree Gamma rotation corrects images flipped along the patient's long axis.</w:t>
      </w:r>
    </w:p>
    <w:p w14:paraId="517E59A8" w14:textId="77426875" w:rsidR="00D758CB" w:rsidRDefault="00D758CB" w:rsidP="00B4016C">
      <w:pPr>
        <w:pStyle w:val="08text"/>
      </w:pPr>
    </w:p>
    <w:p w14:paraId="49AE35F5" w14:textId="3B58CFBF" w:rsidR="00D758CB" w:rsidRDefault="00D758CB" w:rsidP="00B4016C">
      <w:pPr>
        <w:pStyle w:val="08text"/>
      </w:pPr>
    </w:p>
    <w:p w14:paraId="39F23288" w14:textId="1776E442" w:rsidR="00D758CB" w:rsidRDefault="00D758CB" w:rsidP="00D758CB">
      <w:pPr>
        <w:tabs>
          <w:tab w:val="left" w:pos="630"/>
        </w:tabs>
        <w:spacing w:after="0" w:line="360" w:lineRule="auto"/>
        <w:rPr>
          <w:rFonts w:ascii="Times New Roman" w:hAnsi="Times New Roman" w:cs="Times New Roman"/>
        </w:rPr>
      </w:pPr>
    </w:p>
    <w:p w14:paraId="471F6DDA" w14:textId="1BC60EAD" w:rsidR="00B11790" w:rsidRDefault="00B11790" w:rsidP="00D758CB">
      <w:pPr>
        <w:tabs>
          <w:tab w:val="left" w:pos="630"/>
        </w:tabs>
        <w:spacing w:after="0" w:line="360" w:lineRule="auto"/>
        <w:rPr>
          <w:rFonts w:ascii="Times New Roman" w:hAnsi="Times New Roman" w:cs="Times New Roman"/>
        </w:rPr>
      </w:pPr>
    </w:p>
    <w:p w14:paraId="182DCB75" w14:textId="2FE2FB5B" w:rsidR="00B11790" w:rsidRDefault="00B11790" w:rsidP="00D758CB">
      <w:pPr>
        <w:tabs>
          <w:tab w:val="left" w:pos="630"/>
        </w:tabs>
        <w:spacing w:after="0" w:line="360" w:lineRule="auto"/>
        <w:rPr>
          <w:rFonts w:ascii="Times New Roman" w:hAnsi="Times New Roman" w:cs="Times New Roman"/>
        </w:rPr>
      </w:pPr>
    </w:p>
    <w:p w14:paraId="31D1A036" w14:textId="51FBFC67" w:rsidR="00B11790" w:rsidRDefault="00B11790" w:rsidP="00D758CB">
      <w:pPr>
        <w:tabs>
          <w:tab w:val="left" w:pos="630"/>
        </w:tabs>
        <w:spacing w:after="0" w:line="360" w:lineRule="auto"/>
        <w:rPr>
          <w:rFonts w:ascii="Times New Roman" w:hAnsi="Times New Roman" w:cs="Times New Roman"/>
        </w:rPr>
      </w:pPr>
    </w:p>
    <w:p w14:paraId="4B0ECB84" w14:textId="11A26777" w:rsidR="00B11790" w:rsidRDefault="00B11790" w:rsidP="00D758CB">
      <w:pPr>
        <w:tabs>
          <w:tab w:val="left" w:pos="630"/>
        </w:tabs>
        <w:spacing w:after="0" w:line="360" w:lineRule="auto"/>
        <w:rPr>
          <w:rFonts w:ascii="Times New Roman" w:hAnsi="Times New Roman" w:cs="Times New Roman"/>
        </w:rPr>
      </w:pPr>
    </w:p>
    <w:p w14:paraId="1E67F1E9" w14:textId="14B83B88" w:rsidR="00B11790" w:rsidRDefault="00B11790" w:rsidP="00D758CB">
      <w:pPr>
        <w:tabs>
          <w:tab w:val="left" w:pos="630"/>
        </w:tabs>
        <w:spacing w:after="0" w:line="360" w:lineRule="auto"/>
        <w:rPr>
          <w:rFonts w:ascii="Times New Roman" w:hAnsi="Times New Roman" w:cs="Times New Roman"/>
        </w:rPr>
      </w:pPr>
    </w:p>
    <w:p w14:paraId="7AD0999C" w14:textId="2FA1E145" w:rsidR="00B11790" w:rsidRDefault="00B11790" w:rsidP="00D758CB">
      <w:pPr>
        <w:tabs>
          <w:tab w:val="left" w:pos="630"/>
        </w:tabs>
        <w:spacing w:after="0" w:line="360" w:lineRule="auto"/>
        <w:rPr>
          <w:rFonts w:ascii="Times New Roman" w:hAnsi="Times New Roman" w:cs="Times New Roman"/>
        </w:rPr>
      </w:pPr>
    </w:p>
    <w:p w14:paraId="704BE79C" w14:textId="2B0139D1" w:rsidR="00B11790" w:rsidRDefault="00B11790" w:rsidP="00D758CB">
      <w:pPr>
        <w:tabs>
          <w:tab w:val="left" w:pos="630"/>
        </w:tabs>
        <w:spacing w:after="0" w:line="360" w:lineRule="auto"/>
        <w:rPr>
          <w:rFonts w:ascii="Times New Roman" w:hAnsi="Times New Roman" w:cs="Times New Roman"/>
        </w:rPr>
      </w:pPr>
    </w:p>
    <w:p w14:paraId="6913E15D" w14:textId="3AB98FD7" w:rsidR="00B11790" w:rsidRDefault="00B11790" w:rsidP="00D758CB">
      <w:pPr>
        <w:tabs>
          <w:tab w:val="left" w:pos="630"/>
        </w:tabs>
        <w:spacing w:after="0" w:line="360" w:lineRule="auto"/>
        <w:rPr>
          <w:rFonts w:ascii="Times New Roman" w:hAnsi="Times New Roman" w:cs="Times New Roman"/>
        </w:rPr>
      </w:pPr>
    </w:p>
    <w:p w14:paraId="7BD009E3" w14:textId="7718410C" w:rsidR="00B11790" w:rsidRDefault="00B11790" w:rsidP="00D758CB">
      <w:pPr>
        <w:tabs>
          <w:tab w:val="left" w:pos="630"/>
        </w:tabs>
        <w:spacing w:after="0" w:line="360" w:lineRule="auto"/>
        <w:rPr>
          <w:rFonts w:ascii="Times New Roman" w:hAnsi="Times New Roman" w:cs="Times New Roman"/>
        </w:rPr>
      </w:pPr>
    </w:p>
    <w:p w14:paraId="1B894F25" w14:textId="77777777" w:rsidR="00D758CB" w:rsidRDefault="00D758CB" w:rsidP="00D758CB">
      <w:pPr>
        <w:tabs>
          <w:tab w:val="left" w:pos="630"/>
        </w:tabs>
        <w:spacing w:after="0" w:line="360" w:lineRule="auto"/>
        <w:jc w:val="center"/>
        <w:rPr>
          <w:rFonts w:ascii="Times New Roman" w:hAnsi="Times New Roman" w:cs="Times New Roman"/>
        </w:rPr>
      </w:pPr>
      <w:r w:rsidRPr="00640415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6518899" wp14:editId="50F2022A">
            <wp:extent cx="5845449" cy="2731325"/>
            <wp:effectExtent l="0" t="0" r="3175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8939" cy="2737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26A0C3" w14:textId="2126B8D9" w:rsidR="00D758CB" w:rsidRPr="00D23A30" w:rsidRDefault="00D758CB" w:rsidP="00B4016C">
      <w:pPr>
        <w:pStyle w:val="08text"/>
      </w:pPr>
      <w:r w:rsidRPr="00FF4195">
        <w:rPr>
          <w:b/>
          <w:bCs/>
        </w:rPr>
        <w:t xml:space="preserve">Fig. </w:t>
      </w:r>
      <w:r>
        <w:rPr>
          <w:b/>
          <w:bCs/>
        </w:rPr>
        <w:t>S</w:t>
      </w:r>
      <w:r w:rsidRPr="00FF4195">
        <w:rPr>
          <w:b/>
          <w:bCs/>
        </w:rPr>
        <w:t>1</w:t>
      </w:r>
      <w:r w:rsidRPr="00FF4195">
        <w:rPr>
          <w:rFonts w:hint="eastAsia"/>
        </w:rPr>
        <w:t>.</w:t>
      </w:r>
      <w:r w:rsidRPr="00315319">
        <w:t xml:space="preserve"> </w:t>
      </w:r>
      <w:r w:rsidRPr="00FF4195">
        <w:t>This figure illustrates steps to manually correct patient orientation errors in Eclipse, specifically for a head-first-supine (HFS) scan mislabeled as head-first-prone (HFP). The workflow includes: (A) The "Change Image Orientation" dialog; (B) Accessing correction tools; (C) Initial "Change Patient Position" dialog (HFS to HFP); (D) "Rotation" dialog with Gamma set to 180 degrees; (E) An incorrectly rotated image after initial position change; and (F) The final correctly aligned image. This multi-step process highlights manual correction complexities.</w:t>
      </w:r>
    </w:p>
    <w:sectPr w:rsidR="00D758CB" w:rsidRPr="00D23A30" w:rsidSect="0000588F">
      <w:footerReference w:type="default" r:id="rId12"/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AFB278" w14:textId="77777777" w:rsidR="005130CE" w:rsidRDefault="005130CE">
      <w:pPr>
        <w:spacing w:after="0" w:line="240" w:lineRule="auto"/>
      </w:pPr>
      <w:r>
        <w:separator/>
      </w:r>
    </w:p>
  </w:endnote>
  <w:endnote w:type="continuationSeparator" w:id="0">
    <w:p w14:paraId="1DDAA291" w14:textId="77777777" w:rsidR="005130CE" w:rsidRDefault="005130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함초롬바탕">
    <w:panose1 w:val="02030604000101010101"/>
    <w:charset w:val="81"/>
    <w:family w:val="roman"/>
    <w:pitch w:val="variable"/>
    <w:sig w:usb0="F7FFAEFF" w:usb1="FBDFFFFF" w:usb2="041FFFFF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E47917" w14:textId="77777777" w:rsidR="00904A23" w:rsidRDefault="00904A23">
    <w:pPr>
      <w:pStyle w:val="aa"/>
      <w:jc w:val="center"/>
    </w:pPr>
  </w:p>
  <w:p w14:paraId="3706543A" w14:textId="77777777" w:rsidR="00904A23" w:rsidRDefault="00904A23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09C1EE" w14:textId="77777777" w:rsidR="005130CE" w:rsidRDefault="005130CE">
      <w:pPr>
        <w:spacing w:after="0" w:line="240" w:lineRule="auto"/>
      </w:pPr>
      <w:r>
        <w:separator/>
      </w:r>
    </w:p>
  </w:footnote>
  <w:footnote w:type="continuationSeparator" w:id="0">
    <w:p w14:paraId="15D5E4F3" w14:textId="77777777" w:rsidR="005130CE" w:rsidRDefault="005130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613AC9"/>
    <w:multiLevelType w:val="hybridMultilevel"/>
    <w:tmpl w:val="21761E14"/>
    <w:lvl w:ilvl="0" w:tplc="FD3C9C2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00EE5"/>
    <w:multiLevelType w:val="hybridMultilevel"/>
    <w:tmpl w:val="008C6C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FB39AE"/>
    <w:multiLevelType w:val="hybridMultilevel"/>
    <w:tmpl w:val="05C46C00"/>
    <w:lvl w:ilvl="0" w:tplc="EA8EF60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333333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8E40D5"/>
    <w:multiLevelType w:val="hybridMultilevel"/>
    <w:tmpl w:val="F5EA9A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177AA"/>
    <w:multiLevelType w:val="hybridMultilevel"/>
    <w:tmpl w:val="1AB4D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7C320D"/>
    <w:multiLevelType w:val="hybridMultilevel"/>
    <w:tmpl w:val="B3206E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9010B2"/>
    <w:multiLevelType w:val="multilevel"/>
    <w:tmpl w:val="6D10598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hint="default"/>
      </w:rPr>
    </w:lvl>
  </w:abstractNum>
  <w:abstractNum w:abstractNumId="7" w15:restartNumberingAfterBreak="0">
    <w:nsid w:val="17276A75"/>
    <w:multiLevelType w:val="hybridMultilevel"/>
    <w:tmpl w:val="2D547996"/>
    <w:lvl w:ilvl="0" w:tplc="F3FE181C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0658EB"/>
    <w:multiLevelType w:val="multilevel"/>
    <w:tmpl w:val="0958F0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1F9D72E1"/>
    <w:multiLevelType w:val="hybridMultilevel"/>
    <w:tmpl w:val="DD58FAA4"/>
    <w:lvl w:ilvl="0" w:tplc="87F0ABD0">
      <w:start w:val="3"/>
      <w:numFmt w:val="upperRoman"/>
      <w:lvlText w:val="%1."/>
      <w:lvlJc w:val="left"/>
      <w:pPr>
        <w:ind w:left="1080" w:hanging="720"/>
      </w:pPr>
      <w:rPr>
        <w:rFonts w:asciiTheme="minorHAnsi" w:hAnsiTheme="minorHAnsi" w:cstheme="minorBidi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BF727F"/>
    <w:multiLevelType w:val="hybridMultilevel"/>
    <w:tmpl w:val="7D0CCE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F356A9"/>
    <w:multiLevelType w:val="hybridMultilevel"/>
    <w:tmpl w:val="B694DF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0F6614"/>
    <w:multiLevelType w:val="hybridMultilevel"/>
    <w:tmpl w:val="F9B072EE"/>
    <w:lvl w:ilvl="0" w:tplc="28745E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upperLetter"/>
      <w:lvlText w:val="%5.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upperLetter"/>
      <w:lvlText w:val="%8.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365A60B6"/>
    <w:multiLevelType w:val="hybridMultilevel"/>
    <w:tmpl w:val="AD5C42F4"/>
    <w:lvl w:ilvl="0" w:tplc="CA128FDE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82114E"/>
    <w:multiLevelType w:val="multilevel"/>
    <w:tmpl w:val="030086F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41E774CB"/>
    <w:multiLevelType w:val="hybridMultilevel"/>
    <w:tmpl w:val="251C13C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1724BB"/>
    <w:multiLevelType w:val="hybridMultilevel"/>
    <w:tmpl w:val="FF1ED120"/>
    <w:lvl w:ilvl="0" w:tplc="F606FB36">
      <w:start w:val="2"/>
      <w:numFmt w:val="bullet"/>
      <w:lvlText w:val=""/>
      <w:lvlJc w:val="left"/>
      <w:pPr>
        <w:ind w:left="80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17" w15:restartNumberingAfterBreak="0">
    <w:nsid w:val="440A7683"/>
    <w:multiLevelType w:val="hybridMultilevel"/>
    <w:tmpl w:val="8F068650"/>
    <w:lvl w:ilvl="0" w:tplc="6C3E172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D96E8D"/>
    <w:multiLevelType w:val="hybridMultilevel"/>
    <w:tmpl w:val="E1D681BA"/>
    <w:lvl w:ilvl="0" w:tplc="9322176C">
      <w:start w:val="2"/>
      <w:numFmt w:val="bullet"/>
      <w:lvlText w:val="-"/>
      <w:lvlJc w:val="left"/>
      <w:pPr>
        <w:ind w:left="80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19" w15:restartNumberingAfterBreak="0">
    <w:nsid w:val="45F059A1"/>
    <w:multiLevelType w:val="hybridMultilevel"/>
    <w:tmpl w:val="B7EC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C409B0"/>
    <w:multiLevelType w:val="hybridMultilevel"/>
    <w:tmpl w:val="5AFE3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954561"/>
    <w:multiLevelType w:val="hybridMultilevel"/>
    <w:tmpl w:val="B4E4FC1E"/>
    <w:lvl w:ilvl="0" w:tplc="D6E253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7569B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3626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38680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BDE48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DD001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A105B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2983A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85AE0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4BAF2D5A"/>
    <w:multiLevelType w:val="hybridMultilevel"/>
    <w:tmpl w:val="37D430D8"/>
    <w:lvl w:ilvl="0" w:tplc="268408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00431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A3E94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92C03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E5646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34C7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BDA9F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366A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A4EF7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E566EDD"/>
    <w:multiLevelType w:val="multilevel"/>
    <w:tmpl w:val="3E629CD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4" w15:restartNumberingAfterBreak="0">
    <w:nsid w:val="52A00EB0"/>
    <w:multiLevelType w:val="hybridMultilevel"/>
    <w:tmpl w:val="CBEE13FE"/>
    <w:lvl w:ilvl="0" w:tplc="0D2E1E46">
      <w:numFmt w:val="bullet"/>
      <w:lvlText w:val="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4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6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4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40"/>
      </w:pPr>
      <w:rPr>
        <w:rFonts w:ascii="Wingdings" w:hAnsi="Wingdings" w:hint="default"/>
      </w:rPr>
    </w:lvl>
  </w:abstractNum>
  <w:abstractNum w:abstractNumId="25" w15:restartNumberingAfterBreak="0">
    <w:nsid w:val="54660E73"/>
    <w:multiLevelType w:val="hybridMultilevel"/>
    <w:tmpl w:val="FCA02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5D39F1"/>
    <w:multiLevelType w:val="multilevel"/>
    <w:tmpl w:val="0590BE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645F4B2D"/>
    <w:multiLevelType w:val="hybridMultilevel"/>
    <w:tmpl w:val="933E2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16206C"/>
    <w:multiLevelType w:val="multilevel"/>
    <w:tmpl w:val="158ABB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7A376563"/>
    <w:multiLevelType w:val="hybridMultilevel"/>
    <w:tmpl w:val="BBD444F4"/>
    <w:lvl w:ilvl="0" w:tplc="8D964EB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623F24"/>
    <w:multiLevelType w:val="multilevel"/>
    <w:tmpl w:val="3256802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hint="default"/>
      </w:rPr>
    </w:lvl>
  </w:abstractNum>
  <w:num w:numId="1" w16cid:durableId="1828353504">
    <w:abstractNumId w:val="23"/>
  </w:num>
  <w:num w:numId="2" w16cid:durableId="813987402">
    <w:abstractNumId w:val="20"/>
  </w:num>
  <w:num w:numId="3" w16cid:durableId="461272179">
    <w:abstractNumId w:val="29"/>
  </w:num>
  <w:num w:numId="4" w16cid:durableId="434791694">
    <w:abstractNumId w:val="0"/>
  </w:num>
  <w:num w:numId="5" w16cid:durableId="255332970">
    <w:abstractNumId w:val="4"/>
  </w:num>
  <w:num w:numId="6" w16cid:durableId="91051256">
    <w:abstractNumId w:val="8"/>
  </w:num>
  <w:num w:numId="7" w16cid:durableId="897939865">
    <w:abstractNumId w:val="25"/>
  </w:num>
  <w:num w:numId="8" w16cid:durableId="1945574298">
    <w:abstractNumId w:val="3"/>
  </w:num>
  <w:num w:numId="9" w16cid:durableId="1188758870">
    <w:abstractNumId w:val="19"/>
  </w:num>
  <w:num w:numId="10" w16cid:durableId="1527409089">
    <w:abstractNumId w:val="15"/>
  </w:num>
  <w:num w:numId="11" w16cid:durableId="358746387">
    <w:abstractNumId w:val="1"/>
  </w:num>
  <w:num w:numId="12" w16cid:durableId="573197874">
    <w:abstractNumId w:val="6"/>
  </w:num>
  <w:num w:numId="13" w16cid:durableId="1970696062">
    <w:abstractNumId w:val="30"/>
  </w:num>
  <w:num w:numId="14" w16cid:durableId="197355438">
    <w:abstractNumId w:val="26"/>
  </w:num>
  <w:num w:numId="15" w16cid:durableId="847597293">
    <w:abstractNumId w:val="7"/>
  </w:num>
  <w:num w:numId="16" w16cid:durableId="1382167948">
    <w:abstractNumId w:val="12"/>
  </w:num>
  <w:num w:numId="17" w16cid:durableId="1420523489">
    <w:abstractNumId w:val="18"/>
  </w:num>
  <w:num w:numId="18" w16cid:durableId="1049451434">
    <w:abstractNumId w:val="16"/>
  </w:num>
  <w:num w:numId="19" w16cid:durableId="1963071555">
    <w:abstractNumId w:val="24"/>
  </w:num>
  <w:num w:numId="20" w16cid:durableId="2051421258">
    <w:abstractNumId w:val="14"/>
  </w:num>
  <w:num w:numId="21" w16cid:durableId="1117486338">
    <w:abstractNumId w:val="10"/>
  </w:num>
  <w:num w:numId="22" w16cid:durableId="1742830062">
    <w:abstractNumId w:val="28"/>
  </w:num>
  <w:num w:numId="23" w16cid:durableId="818770555">
    <w:abstractNumId w:val="27"/>
  </w:num>
  <w:num w:numId="24" w16cid:durableId="1415665968">
    <w:abstractNumId w:val="2"/>
  </w:num>
  <w:num w:numId="25" w16cid:durableId="285966286">
    <w:abstractNumId w:val="21"/>
  </w:num>
  <w:num w:numId="26" w16cid:durableId="1303848343">
    <w:abstractNumId w:val="22"/>
  </w:num>
  <w:num w:numId="27" w16cid:durableId="220748773">
    <w:abstractNumId w:val="11"/>
  </w:num>
  <w:num w:numId="28" w16cid:durableId="520316302">
    <w:abstractNumId w:val="5"/>
  </w:num>
  <w:num w:numId="29" w16cid:durableId="967442534">
    <w:abstractNumId w:val="17"/>
  </w:num>
  <w:num w:numId="30" w16cid:durableId="1874029441">
    <w:abstractNumId w:val="9"/>
  </w:num>
  <w:num w:numId="31" w16cid:durableId="250898265">
    <w:abstractNumId w:val="13"/>
  </w:num>
  <w:num w:numId="32" w16cid:durableId="516887269">
    <w:abstractNumId w:val="14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e0tDAyMDczszA3MzFU0lEKTi0uzszPAykwqQUARfEdpC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4E5624"/>
    <w:rsid w:val="00001897"/>
    <w:rsid w:val="0000588F"/>
    <w:rsid w:val="000074DA"/>
    <w:rsid w:val="0001101B"/>
    <w:rsid w:val="00015327"/>
    <w:rsid w:val="00015F80"/>
    <w:rsid w:val="0002378F"/>
    <w:rsid w:val="000237B9"/>
    <w:rsid w:val="000304DE"/>
    <w:rsid w:val="00031EE0"/>
    <w:rsid w:val="00033325"/>
    <w:rsid w:val="000338CD"/>
    <w:rsid w:val="000354ED"/>
    <w:rsid w:val="00041244"/>
    <w:rsid w:val="00042035"/>
    <w:rsid w:val="00045015"/>
    <w:rsid w:val="00045A9B"/>
    <w:rsid w:val="000500C7"/>
    <w:rsid w:val="00052BE6"/>
    <w:rsid w:val="00053259"/>
    <w:rsid w:val="00053817"/>
    <w:rsid w:val="0005753D"/>
    <w:rsid w:val="00057CCF"/>
    <w:rsid w:val="00063B82"/>
    <w:rsid w:val="000711C7"/>
    <w:rsid w:val="000737E9"/>
    <w:rsid w:val="00073AC8"/>
    <w:rsid w:val="0007753D"/>
    <w:rsid w:val="00080313"/>
    <w:rsid w:val="00084237"/>
    <w:rsid w:val="00085873"/>
    <w:rsid w:val="00086428"/>
    <w:rsid w:val="0009128F"/>
    <w:rsid w:val="000925E7"/>
    <w:rsid w:val="0009299A"/>
    <w:rsid w:val="000934BE"/>
    <w:rsid w:val="00094522"/>
    <w:rsid w:val="0009459F"/>
    <w:rsid w:val="000A3C64"/>
    <w:rsid w:val="000A4F79"/>
    <w:rsid w:val="000A5624"/>
    <w:rsid w:val="000A61B1"/>
    <w:rsid w:val="000A71F1"/>
    <w:rsid w:val="000B00B3"/>
    <w:rsid w:val="000B035F"/>
    <w:rsid w:val="000B13EA"/>
    <w:rsid w:val="000B1F9C"/>
    <w:rsid w:val="000B20C6"/>
    <w:rsid w:val="000B2FF2"/>
    <w:rsid w:val="000B4850"/>
    <w:rsid w:val="000B53EF"/>
    <w:rsid w:val="000B7A6B"/>
    <w:rsid w:val="000C2718"/>
    <w:rsid w:val="000C3758"/>
    <w:rsid w:val="000C38C6"/>
    <w:rsid w:val="000C50F6"/>
    <w:rsid w:val="000C5705"/>
    <w:rsid w:val="000C6175"/>
    <w:rsid w:val="000C7037"/>
    <w:rsid w:val="000D241F"/>
    <w:rsid w:val="000D7CDB"/>
    <w:rsid w:val="000E0976"/>
    <w:rsid w:val="000E0C8D"/>
    <w:rsid w:val="000E149F"/>
    <w:rsid w:val="000E3702"/>
    <w:rsid w:val="000E4769"/>
    <w:rsid w:val="000E69D8"/>
    <w:rsid w:val="000F08C3"/>
    <w:rsid w:val="000F1E83"/>
    <w:rsid w:val="000F5378"/>
    <w:rsid w:val="00101E20"/>
    <w:rsid w:val="001020BD"/>
    <w:rsid w:val="001026C1"/>
    <w:rsid w:val="0010560A"/>
    <w:rsid w:val="001066F1"/>
    <w:rsid w:val="00106BEE"/>
    <w:rsid w:val="0011099E"/>
    <w:rsid w:val="001113C4"/>
    <w:rsid w:val="00114789"/>
    <w:rsid w:val="00114C02"/>
    <w:rsid w:val="001179B3"/>
    <w:rsid w:val="001223B4"/>
    <w:rsid w:val="00123303"/>
    <w:rsid w:val="00126C8D"/>
    <w:rsid w:val="0013240A"/>
    <w:rsid w:val="00132DDF"/>
    <w:rsid w:val="001347EF"/>
    <w:rsid w:val="0014025D"/>
    <w:rsid w:val="00142A85"/>
    <w:rsid w:val="00146BB7"/>
    <w:rsid w:val="0015319E"/>
    <w:rsid w:val="001567DD"/>
    <w:rsid w:val="00157241"/>
    <w:rsid w:val="00163D84"/>
    <w:rsid w:val="00170455"/>
    <w:rsid w:val="00171285"/>
    <w:rsid w:val="00171EC1"/>
    <w:rsid w:val="001728C9"/>
    <w:rsid w:val="001729CC"/>
    <w:rsid w:val="001742DE"/>
    <w:rsid w:val="00174906"/>
    <w:rsid w:val="00175189"/>
    <w:rsid w:val="00175815"/>
    <w:rsid w:val="0017611A"/>
    <w:rsid w:val="001813AD"/>
    <w:rsid w:val="00181442"/>
    <w:rsid w:val="0018183E"/>
    <w:rsid w:val="00182818"/>
    <w:rsid w:val="001840BF"/>
    <w:rsid w:val="00192A4E"/>
    <w:rsid w:val="0019312C"/>
    <w:rsid w:val="00194308"/>
    <w:rsid w:val="00194E13"/>
    <w:rsid w:val="00196678"/>
    <w:rsid w:val="00196C77"/>
    <w:rsid w:val="00197192"/>
    <w:rsid w:val="001A1FF0"/>
    <w:rsid w:val="001A3AE7"/>
    <w:rsid w:val="001A3B25"/>
    <w:rsid w:val="001A3B48"/>
    <w:rsid w:val="001A5CC6"/>
    <w:rsid w:val="001A7BD5"/>
    <w:rsid w:val="001B051F"/>
    <w:rsid w:val="001B2248"/>
    <w:rsid w:val="001B3DB8"/>
    <w:rsid w:val="001B4A2E"/>
    <w:rsid w:val="001B5E85"/>
    <w:rsid w:val="001B658F"/>
    <w:rsid w:val="001C12DD"/>
    <w:rsid w:val="001C239F"/>
    <w:rsid w:val="001C5B0F"/>
    <w:rsid w:val="001C7C69"/>
    <w:rsid w:val="001D27AC"/>
    <w:rsid w:val="001D3900"/>
    <w:rsid w:val="001D7DBB"/>
    <w:rsid w:val="001E0C2B"/>
    <w:rsid w:val="001E2D87"/>
    <w:rsid w:val="001E5F9C"/>
    <w:rsid w:val="001E6023"/>
    <w:rsid w:val="001E7667"/>
    <w:rsid w:val="001F4B10"/>
    <w:rsid w:val="001F5A30"/>
    <w:rsid w:val="00200D1C"/>
    <w:rsid w:val="00201378"/>
    <w:rsid w:val="00202289"/>
    <w:rsid w:val="002030D1"/>
    <w:rsid w:val="002031F5"/>
    <w:rsid w:val="00203734"/>
    <w:rsid w:val="00204259"/>
    <w:rsid w:val="002042DA"/>
    <w:rsid w:val="002064AA"/>
    <w:rsid w:val="00212E96"/>
    <w:rsid w:val="0021351A"/>
    <w:rsid w:val="00216822"/>
    <w:rsid w:val="00217AB6"/>
    <w:rsid w:val="002201C1"/>
    <w:rsid w:val="00223697"/>
    <w:rsid w:val="00230118"/>
    <w:rsid w:val="00230643"/>
    <w:rsid w:val="00235DD7"/>
    <w:rsid w:val="002362F0"/>
    <w:rsid w:val="0023788C"/>
    <w:rsid w:val="00237E0F"/>
    <w:rsid w:val="002407E6"/>
    <w:rsid w:val="002506C4"/>
    <w:rsid w:val="0025387C"/>
    <w:rsid w:val="00254C92"/>
    <w:rsid w:val="00260805"/>
    <w:rsid w:val="00260F0B"/>
    <w:rsid w:val="00265733"/>
    <w:rsid w:val="002676D8"/>
    <w:rsid w:val="00267B98"/>
    <w:rsid w:val="002710F5"/>
    <w:rsid w:val="002714ED"/>
    <w:rsid w:val="002730E0"/>
    <w:rsid w:val="00273D0A"/>
    <w:rsid w:val="002749FD"/>
    <w:rsid w:val="00275387"/>
    <w:rsid w:val="00275C8E"/>
    <w:rsid w:val="00277049"/>
    <w:rsid w:val="002775C1"/>
    <w:rsid w:val="00277CD9"/>
    <w:rsid w:val="0028072B"/>
    <w:rsid w:val="00280C6D"/>
    <w:rsid w:val="00281A84"/>
    <w:rsid w:val="00283254"/>
    <w:rsid w:val="00287189"/>
    <w:rsid w:val="0029014C"/>
    <w:rsid w:val="00292023"/>
    <w:rsid w:val="0029385B"/>
    <w:rsid w:val="002947B1"/>
    <w:rsid w:val="00295287"/>
    <w:rsid w:val="002974E9"/>
    <w:rsid w:val="002A03DA"/>
    <w:rsid w:val="002A12B4"/>
    <w:rsid w:val="002A460E"/>
    <w:rsid w:val="002A60CE"/>
    <w:rsid w:val="002A6BA6"/>
    <w:rsid w:val="002B46FB"/>
    <w:rsid w:val="002B4ACA"/>
    <w:rsid w:val="002B54C2"/>
    <w:rsid w:val="002B6480"/>
    <w:rsid w:val="002B7304"/>
    <w:rsid w:val="002B75DE"/>
    <w:rsid w:val="002D0039"/>
    <w:rsid w:val="002D17BA"/>
    <w:rsid w:val="002D458F"/>
    <w:rsid w:val="002D4DBF"/>
    <w:rsid w:val="002D595A"/>
    <w:rsid w:val="002D5EF5"/>
    <w:rsid w:val="002D60E3"/>
    <w:rsid w:val="002D6952"/>
    <w:rsid w:val="002E06EA"/>
    <w:rsid w:val="002E1E92"/>
    <w:rsid w:val="002E225E"/>
    <w:rsid w:val="002E28EC"/>
    <w:rsid w:val="002E33A5"/>
    <w:rsid w:val="002E39CA"/>
    <w:rsid w:val="002E5B9C"/>
    <w:rsid w:val="002F3617"/>
    <w:rsid w:val="002F45DF"/>
    <w:rsid w:val="002F78D5"/>
    <w:rsid w:val="0030099B"/>
    <w:rsid w:val="003113D3"/>
    <w:rsid w:val="003138D8"/>
    <w:rsid w:val="00313EC9"/>
    <w:rsid w:val="00314021"/>
    <w:rsid w:val="00315774"/>
    <w:rsid w:val="003157F0"/>
    <w:rsid w:val="003164AE"/>
    <w:rsid w:val="00316B52"/>
    <w:rsid w:val="00317FDE"/>
    <w:rsid w:val="00322E70"/>
    <w:rsid w:val="00327397"/>
    <w:rsid w:val="003278B6"/>
    <w:rsid w:val="00330E03"/>
    <w:rsid w:val="0033255D"/>
    <w:rsid w:val="00332B57"/>
    <w:rsid w:val="00334267"/>
    <w:rsid w:val="003352EC"/>
    <w:rsid w:val="00336B2F"/>
    <w:rsid w:val="00336C97"/>
    <w:rsid w:val="0034182B"/>
    <w:rsid w:val="00341F1D"/>
    <w:rsid w:val="003423E8"/>
    <w:rsid w:val="00342C9A"/>
    <w:rsid w:val="00347931"/>
    <w:rsid w:val="00350D15"/>
    <w:rsid w:val="00351912"/>
    <w:rsid w:val="00353255"/>
    <w:rsid w:val="00353837"/>
    <w:rsid w:val="00354B1B"/>
    <w:rsid w:val="00354DD4"/>
    <w:rsid w:val="00360063"/>
    <w:rsid w:val="00360BF4"/>
    <w:rsid w:val="0036160B"/>
    <w:rsid w:val="00362181"/>
    <w:rsid w:val="0036502A"/>
    <w:rsid w:val="00366419"/>
    <w:rsid w:val="003665F2"/>
    <w:rsid w:val="0037163D"/>
    <w:rsid w:val="003731EE"/>
    <w:rsid w:val="00374A77"/>
    <w:rsid w:val="00375661"/>
    <w:rsid w:val="003763B0"/>
    <w:rsid w:val="003770B4"/>
    <w:rsid w:val="003778B8"/>
    <w:rsid w:val="00381372"/>
    <w:rsid w:val="003817F7"/>
    <w:rsid w:val="00381BEE"/>
    <w:rsid w:val="00381DF2"/>
    <w:rsid w:val="00383A38"/>
    <w:rsid w:val="0038408F"/>
    <w:rsid w:val="00385D68"/>
    <w:rsid w:val="0038656C"/>
    <w:rsid w:val="003873CD"/>
    <w:rsid w:val="003877A4"/>
    <w:rsid w:val="00390380"/>
    <w:rsid w:val="00390FFD"/>
    <w:rsid w:val="00393099"/>
    <w:rsid w:val="00393E58"/>
    <w:rsid w:val="0039563F"/>
    <w:rsid w:val="003A19AE"/>
    <w:rsid w:val="003A5531"/>
    <w:rsid w:val="003A5F40"/>
    <w:rsid w:val="003B033E"/>
    <w:rsid w:val="003B0BA5"/>
    <w:rsid w:val="003B109B"/>
    <w:rsid w:val="003B36BD"/>
    <w:rsid w:val="003B37FA"/>
    <w:rsid w:val="003B3A3B"/>
    <w:rsid w:val="003B3CE3"/>
    <w:rsid w:val="003B4445"/>
    <w:rsid w:val="003B7A7B"/>
    <w:rsid w:val="003C0A0D"/>
    <w:rsid w:val="003C65E6"/>
    <w:rsid w:val="003C683F"/>
    <w:rsid w:val="003D23E9"/>
    <w:rsid w:val="003D3E1D"/>
    <w:rsid w:val="003D3EA2"/>
    <w:rsid w:val="003D5CD9"/>
    <w:rsid w:val="003D69D2"/>
    <w:rsid w:val="003D72D0"/>
    <w:rsid w:val="003E263E"/>
    <w:rsid w:val="003E273B"/>
    <w:rsid w:val="003E31DD"/>
    <w:rsid w:val="003E49F7"/>
    <w:rsid w:val="003E4D57"/>
    <w:rsid w:val="003E5BE0"/>
    <w:rsid w:val="003E5C78"/>
    <w:rsid w:val="003F0323"/>
    <w:rsid w:val="003F4348"/>
    <w:rsid w:val="003F4698"/>
    <w:rsid w:val="003F60B9"/>
    <w:rsid w:val="00401B92"/>
    <w:rsid w:val="004073FC"/>
    <w:rsid w:val="004077EE"/>
    <w:rsid w:val="00407B33"/>
    <w:rsid w:val="00410226"/>
    <w:rsid w:val="004102D1"/>
    <w:rsid w:val="00411B56"/>
    <w:rsid w:val="0041299A"/>
    <w:rsid w:val="0041633F"/>
    <w:rsid w:val="0041678E"/>
    <w:rsid w:val="00416C2C"/>
    <w:rsid w:val="00423FDE"/>
    <w:rsid w:val="00424250"/>
    <w:rsid w:val="00424744"/>
    <w:rsid w:val="004252BA"/>
    <w:rsid w:val="004256C8"/>
    <w:rsid w:val="00425C47"/>
    <w:rsid w:val="00426CDC"/>
    <w:rsid w:val="0043655F"/>
    <w:rsid w:val="00443CCD"/>
    <w:rsid w:val="00443D93"/>
    <w:rsid w:val="00451011"/>
    <w:rsid w:val="00452465"/>
    <w:rsid w:val="004526D0"/>
    <w:rsid w:val="0045323D"/>
    <w:rsid w:val="004532B0"/>
    <w:rsid w:val="00455274"/>
    <w:rsid w:val="004576B6"/>
    <w:rsid w:val="00461516"/>
    <w:rsid w:val="004634E9"/>
    <w:rsid w:val="00463F33"/>
    <w:rsid w:val="00464277"/>
    <w:rsid w:val="004653BA"/>
    <w:rsid w:val="00470B13"/>
    <w:rsid w:val="00470C4C"/>
    <w:rsid w:val="00470E06"/>
    <w:rsid w:val="004711F4"/>
    <w:rsid w:val="00472D63"/>
    <w:rsid w:val="004736CE"/>
    <w:rsid w:val="004766CA"/>
    <w:rsid w:val="00482EBA"/>
    <w:rsid w:val="00483CA5"/>
    <w:rsid w:val="00486517"/>
    <w:rsid w:val="00487330"/>
    <w:rsid w:val="00487C60"/>
    <w:rsid w:val="00490478"/>
    <w:rsid w:val="00491EAE"/>
    <w:rsid w:val="00491F20"/>
    <w:rsid w:val="00493A9F"/>
    <w:rsid w:val="00496A7D"/>
    <w:rsid w:val="004A1C54"/>
    <w:rsid w:val="004A3638"/>
    <w:rsid w:val="004A4699"/>
    <w:rsid w:val="004A49AA"/>
    <w:rsid w:val="004A546E"/>
    <w:rsid w:val="004A78C4"/>
    <w:rsid w:val="004B3536"/>
    <w:rsid w:val="004B4C29"/>
    <w:rsid w:val="004C2172"/>
    <w:rsid w:val="004C2CA5"/>
    <w:rsid w:val="004C50F0"/>
    <w:rsid w:val="004C527D"/>
    <w:rsid w:val="004D4B12"/>
    <w:rsid w:val="004E2D3F"/>
    <w:rsid w:val="004E3624"/>
    <w:rsid w:val="004E52DB"/>
    <w:rsid w:val="004E5624"/>
    <w:rsid w:val="004E5EDA"/>
    <w:rsid w:val="004E715C"/>
    <w:rsid w:val="004E7662"/>
    <w:rsid w:val="004E7A0D"/>
    <w:rsid w:val="004F065A"/>
    <w:rsid w:val="004F0950"/>
    <w:rsid w:val="004F10FB"/>
    <w:rsid w:val="005045B4"/>
    <w:rsid w:val="005046EA"/>
    <w:rsid w:val="005056E4"/>
    <w:rsid w:val="00505A31"/>
    <w:rsid w:val="00507F87"/>
    <w:rsid w:val="005130CE"/>
    <w:rsid w:val="00520417"/>
    <w:rsid w:val="0052504A"/>
    <w:rsid w:val="0052722A"/>
    <w:rsid w:val="0053114E"/>
    <w:rsid w:val="00535AF0"/>
    <w:rsid w:val="00535B6F"/>
    <w:rsid w:val="005372A8"/>
    <w:rsid w:val="005420CA"/>
    <w:rsid w:val="00542E67"/>
    <w:rsid w:val="00545647"/>
    <w:rsid w:val="00546136"/>
    <w:rsid w:val="005478B8"/>
    <w:rsid w:val="0055045F"/>
    <w:rsid w:val="00556BBC"/>
    <w:rsid w:val="00560EFF"/>
    <w:rsid w:val="00562FAC"/>
    <w:rsid w:val="00565D21"/>
    <w:rsid w:val="00566AF2"/>
    <w:rsid w:val="00567B2E"/>
    <w:rsid w:val="00570515"/>
    <w:rsid w:val="00577CF7"/>
    <w:rsid w:val="005819EC"/>
    <w:rsid w:val="00582F71"/>
    <w:rsid w:val="005902C8"/>
    <w:rsid w:val="00590D64"/>
    <w:rsid w:val="005937B8"/>
    <w:rsid w:val="00596867"/>
    <w:rsid w:val="005A199C"/>
    <w:rsid w:val="005A420C"/>
    <w:rsid w:val="005A6DE5"/>
    <w:rsid w:val="005A7B9D"/>
    <w:rsid w:val="005A7EFC"/>
    <w:rsid w:val="005A7F34"/>
    <w:rsid w:val="005B0F80"/>
    <w:rsid w:val="005B18E3"/>
    <w:rsid w:val="005B1DD6"/>
    <w:rsid w:val="005B5D81"/>
    <w:rsid w:val="005B6B90"/>
    <w:rsid w:val="005B6FA4"/>
    <w:rsid w:val="005C50D6"/>
    <w:rsid w:val="005D0A8B"/>
    <w:rsid w:val="005D1C0B"/>
    <w:rsid w:val="005D38EB"/>
    <w:rsid w:val="005D5E15"/>
    <w:rsid w:val="005D5F2A"/>
    <w:rsid w:val="005D6547"/>
    <w:rsid w:val="005E398F"/>
    <w:rsid w:val="005E3DB2"/>
    <w:rsid w:val="005E495A"/>
    <w:rsid w:val="005E556A"/>
    <w:rsid w:val="005E5AFC"/>
    <w:rsid w:val="005E74E5"/>
    <w:rsid w:val="005F1B78"/>
    <w:rsid w:val="005F301D"/>
    <w:rsid w:val="005F6948"/>
    <w:rsid w:val="005F7111"/>
    <w:rsid w:val="00604681"/>
    <w:rsid w:val="00605059"/>
    <w:rsid w:val="00606A78"/>
    <w:rsid w:val="006071C8"/>
    <w:rsid w:val="00610D6C"/>
    <w:rsid w:val="00613784"/>
    <w:rsid w:val="006145A7"/>
    <w:rsid w:val="00615DD6"/>
    <w:rsid w:val="006166F6"/>
    <w:rsid w:val="00616D1D"/>
    <w:rsid w:val="006171DF"/>
    <w:rsid w:val="006176F3"/>
    <w:rsid w:val="00617AC8"/>
    <w:rsid w:val="00617C36"/>
    <w:rsid w:val="006251A1"/>
    <w:rsid w:val="00625968"/>
    <w:rsid w:val="0062658C"/>
    <w:rsid w:val="00626C09"/>
    <w:rsid w:val="006348E0"/>
    <w:rsid w:val="00634AA2"/>
    <w:rsid w:val="00635E76"/>
    <w:rsid w:val="00640E08"/>
    <w:rsid w:val="00641E55"/>
    <w:rsid w:val="0064273B"/>
    <w:rsid w:val="00643B67"/>
    <w:rsid w:val="0064426C"/>
    <w:rsid w:val="006468F6"/>
    <w:rsid w:val="00647975"/>
    <w:rsid w:val="00647C26"/>
    <w:rsid w:val="006512E3"/>
    <w:rsid w:val="00651F19"/>
    <w:rsid w:val="00653B4F"/>
    <w:rsid w:val="00655058"/>
    <w:rsid w:val="006560B9"/>
    <w:rsid w:val="00660EA7"/>
    <w:rsid w:val="006611B4"/>
    <w:rsid w:val="0066131C"/>
    <w:rsid w:val="00662A75"/>
    <w:rsid w:val="00666096"/>
    <w:rsid w:val="0066690F"/>
    <w:rsid w:val="00667DC2"/>
    <w:rsid w:val="00670AB9"/>
    <w:rsid w:val="00671201"/>
    <w:rsid w:val="006731E1"/>
    <w:rsid w:val="00674982"/>
    <w:rsid w:val="006752E3"/>
    <w:rsid w:val="0067550F"/>
    <w:rsid w:val="00676603"/>
    <w:rsid w:val="006810B8"/>
    <w:rsid w:val="006826AA"/>
    <w:rsid w:val="006863F3"/>
    <w:rsid w:val="006919DF"/>
    <w:rsid w:val="006924AA"/>
    <w:rsid w:val="006924BC"/>
    <w:rsid w:val="00697236"/>
    <w:rsid w:val="00697D26"/>
    <w:rsid w:val="006A0ADB"/>
    <w:rsid w:val="006A31AC"/>
    <w:rsid w:val="006A35CC"/>
    <w:rsid w:val="006A3609"/>
    <w:rsid w:val="006A5762"/>
    <w:rsid w:val="006B1914"/>
    <w:rsid w:val="006C15AD"/>
    <w:rsid w:val="006C35CB"/>
    <w:rsid w:val="006C65C7"/>
    <w:rsid w:val="006D0B69"/>
    <w:rsid w:val="006D2269"/>
    <w:rsid w:val="006D284C"/>
    <w:rsid w:val="006D40B7"/>
    <w:rsid w:val="006D4173"/>
    <w:rsid w:val="006D58F1"/>
    <w:rsid w:val="006D660B"/>
    <w:rsid w:val="006E3DBC"/>
    <w:rsid w:val="006E3EF0"/>
    <w:rsid w:val="006F2780"/>
    <w:rsid w:val="006F298D"/>
    <w:rsid w:val="006F4008"/>
    <w:rsid w:val="006F469C"/>
    <w:rsid w:val="006F5F7E"/>
    <w:rsid w:val="006F66B2"/>
    <w:rsid w:val="006F7A0F"/>
    <w:rsid w:val="00702370"/>
    <w:rsid w:val="00702A54"/>
    <w:rsid w:val="007053DD"/>
    <w:rsid w:val="00706EC6"/>
    <w:rsid w:val="00714C98"/>
    <w:rsid w:val="00715378"/>
    <w:rsid w:val="00716285"/>
    <w:rsid w:val="00716B95"/>
    <w:rsid w:val="00722145"/>
    <w:rsid w:val="0072220F"/>
    <w:rsid w:val="00725731"/>
    <w:rsid w:val="00725CB2"/>
    <w:rsid w:val="00726C7A"/>
    <w:rsid w:val="007271A3"/>
    <w:rsid w:val="007301F1"/>
    <w:rsid w:val="00730C9B"/>
    <w:rsid w:val="00733EE7"/>
    <w:rsid w:val="00733F48"/>
    <w:rsid w:val="007366EA"/>
    <w:rsid w:val="00737B72"/>
    <w:rsid w:val="00740137"/>
    <w:rsid w:val="00740263"/>
    <w:rsid w:val="00741263"/>
    <w:rsid w:val="007420C5"/>
    <w:rsid w:val="00744206"/>
    <w:rsid w:val="007448D6"/>
    <w:rsid w:val="00745879"/>
    <w:rsid w:val="007460AA"/>
    <w:rsid w:val="00750F80"/>
    <w:rsid w:val="007519FC"/>
    <w:rsid w:val="007520F9"/>
    <w:rsid w:val="00753049"/>
    <w:rsid w:val="00753B02"/>
    <w:rsid w:val="00754ACE"/>
    <w:rsid w:val="007554EA"/>
    <w:rsid w:val="007555CE"/>
    <w:rsid w:val="00757532"/>
    <w:rsid w:val="0075760A"/>
    <w:rsid w:val="00760CB1"/>
    <w:rsid w:val="00762748"/>
    <w:rsid w:val="00764C32"/>
    <w:rsid w:val="00764EBD"/>
    <w:rsid w:val="00765C3F"/>
    <w:rsid w:val="0076779C"/>
    <w:rsid w:val="00767D26"/>
    <w:rsid w:val="007709C0"/>
    <w:rsid w:val="00770E5C"/>
    <w:rsid w:val="007766C6"/>
    <w:rsid w:val="00776A33"/>
    <w:rsid w:val="00776FAC"/>
    <w:rsid w:val="007872C4"/>
    <w:rsid w:val="0079191A"/>
    <w:rsid w:val="007934AF"/>
    <w:rsid w:val="00793600"/>
    <w:rsid w:val="00793B17"/>
    <w:rsid w:val="007941C4"/>
    <w:rsid w:val="00794EEF"/>
    <w:rsid w:val="00795718"/>
    <w:rsid w:val="00795CAC"/>
    <w:rsid w:val="00795ED3"/>
    <w:rsid w:val="00796A6D"/>
    <w:rsid w:val="00796BEE"/>
    <w:rsid w:val="00797FF3"/>
    <w:rsid w:val="007A02CE"/>
    <w:rsid w:val="007A11D3"/>
    <w:rsid w:val="007A1549"/>
    <w:rsid w:val="007A4E72"/>
    <w:rsid w:val="007A53CA"/>
    <w:rsid w:val="007A57EE"/>
    <w:rsid w:val="007A658B"/>
    <w:rsid w:val="007A6BA6"/>
    <w:rsid w:val="007A79E4"/>
    <w:rsid w:val="007B0AC9"/>
    <w:rsid w:val="007B244F"/>
    <w:rsid w:val="007B3A40"/>
    <w:rsid w:val="007B7F05"/>
    <w:rsid w:val="007C0F64"/>
    <w:rsid w:val="007C4887"/>
    <w:rsid w:val="007C6C47"/>
    <w:rsid w:val="007C7525"/>
    <w:rsid w:val="007D11F5"/>
    <w:rsid w:val="007D2635"/>
    <w:rsid w:val="007D7C04"/>
    <w:rsid w:val="007E0D9E"/>
    <w:rsid w:val="007E2154"/>
    <w:rsid w:val="007E5B8F"/>
    <w:rsid w:val="007F07F6"/>
    <w:rsid w:val="007F08BC"/>
    <w:rsid w:val="007F2852"/>
    <w:rsid w:val="007F3642"/>
    <w:rsid w:val="007F3861"/>
    <w:rsid w:val="007F4461"/>
    <w:rsid w:val="007F53BD"/>
    <w:rsid w:val="007F55C0"/>
    <w:rsid w:val="007F72DD"/>
    <w:rsid w:val="007F7979"/>
    <w:rsid w:val="00800C8F"/>
    <w:rsid w:val="00801070"/>
    <w:rsid w:val="0080246A"/>
    <w:rsid w:val="008076AE"/>
    <w:rsid w:val="00811932"/>
    <w:rsid w:val="008135EA"/>
    <w:rsid w:val="008146EB"/>
    <w:rsid w:val="00814880"/>
    <w:rsid w:val="00814BBA"/>
    <w:rsid w:val="00814C5C"/>
    <w:rsid w:val="00816C72"/>
    <w:rsid w:val="0082224B"/>
    <w:rsid w:val="00823E1F"/>
    <w:rsid w:val="0082550C"/>
    <w:rsid w:val="0083069B"/>
    <w:rsid w:val="00830CA6"/>
    <w:rsid w:val="008314DF"/>
    <w:rsid w:val="00831720"/>
    <w:rsid w:val="00831D57"/>
    <w:rsid w:val="00836406"/>
    <w:rsid w:val="00837DEF"/>
    <w:rsid w:val="008422BA"/>
    <w:rsid w:val="008423D1"/>
    <w:rsid w:val="00843AC0"/>
    <w:rsid w:val="008441E3"/>
    <w:rsid w:val="00845819"/>
    <w:rsid w:val="00845841"/>
    <w:rsid w:val="0085115D"/>
    <w:rsid w:val="00853C21"/>
    <w:rsid w:val="00854C69"/>
    <w:rsid w:val="00855F7B"/>
    <w:rsid w:val="008601EB"/>
    <w:rsid w:val="00862DF8"/>
    <w:rsid w:val="00865448"/>
    <w:rsid w:val="00865515"/>
    <w:rsid w:val="00865991"/>
    <w:rsid w:val="008706C0"/>
    <w:rsid w:val="00870A49"/>
    <w:rsid w:val="00871903"/>
    <w:rsid w:val="00873519"/>
    <w:rsid w:val="00873A99"/>
    <w:rsid w:val="00876CA2"/>
    <w:rsid w:val="00880FC1"/>
    <w:rsid w:val="0088144C"/>
    <w:rsid w:val="0088172D"/>
    <w:rsid w:val="0088188D"/>
    <w:rsid w:val="00885D25"/>
    <w:rsid w:val="008901B9"/>
    <w:rsid w:val="008901E1"/>
    <w:rsid w:val="00890726"/>
    <w:rsid w:val="008907A4"/>
    <w:rsid w:val="00890B76"/>
    <w:rsid w:val="008910BC"/>
    <w:rsid w:val="00891BA3"/>
    <w:rsid w:val="00892DEC"/>
    <w:rsid w:val="008933C3"/>
    <w:rsid w:val="00893A10"/>
    <w:rsid w:val="0089534D"/>
    <w:rsid w:val="00897F2B"/>
    <w:rsid w:val="008A4E75"/>
    <w:rsid w:val="008A58F3"/>
    <w:rsid w:val="008A6C89"/>
    <w:rsid w:val="008A7977"/>
    <w:rsid w:val="008B0349"/>
    <w:rsid w:val="008B0948"/>
    <w:rsid w:val="008B182E"/>
    <w:rsid w:val="008B1D04"/>
    <w:rsid w:val="008B58D6"/>
    <w:rsid w:val="008B6797"/>
    <w:rsid w:val="008B6E41"/>
    <w:rsid w:val="008C2232"/>
    <w:rsid w:val="008C28AB"/>
    <w:rsid w:val="008C3966"/>
    <w:rsid w:val="008C563F"/>
    <w:rsid w:val="008C75E9"/>
    <w:rsid w:val="008D0014"/>
    <w:rsid w:val="008D0B76"/>
    <w:rsid w:val="008D516E"/>
    <w:rsid w:val="008D6E8D"/>
    <w:rsid w:val="008E41B6"/>
    <w:rsid w:val="008E4D4E"/>
    <w:rsid w:val="008E5456"/>
    <w:rsid w:val="008E5FFA"/>
    <w:rsid w:val="008E63E1"/>
    <w:rsid w:val="008E6638"/>
    <w:rsid w:val="008F090B"/>
    <w:rsid w:val="008F14E0"/>
    <w:rsid w:val="008F198E"/>
    <w:rsid w:val="008F2446"/>
    <w:rsid w:val="008F2524"/>
    <w:rsid w:val="008F3D0A"/>
    <w:rsid w:val="008F3F8F"/>
    <w:rsid w:val="008F4056"/>
    <w:rsid w:val="0090016B"/>
    <w:rsid w:val="00900378"/>
    <w:rsid w:val="009007AE"/>
    <w:rsid w:val="00900B6D"/>
    <w:rsid w:val="00902A26"/>
    <w:rsid w:val="00904789"/>
    <w:rsid w:val="00904945"/>
    <w:rsid w:val="00904A23"/>
    <w:rsid w:val="00907945"/>
    <w:rsid w:val="00907A17"/>
    <w:rsid w:val="00907CDF"/>
    <w:rsid w:val="0091046A"/>
    <w:rsid w:val="00910844"/>
    <w:rsid w:val="009118B0"/>
    <w:rsid w:val="00912B27"/>
    <w:rsid w:val="00916954"/>
    <w:rsid w:val="00920FC1"/>
    <w:rsid w:val="009268FE"/>
    <w:rsid w:val="00927B4C"/>
    <w:rsid w:val="009343A4"/>
    <w:rsid w:val="00936E4C"/>
    <w:rsid w:val="00941144"/>
    <w:rsid w:val="00943405"/>
    <w:rsid w:val="00944298"/>
    <w:rsid w:val="00945121"/>
    <w:rsid w:val="00945809"/>
    <w:rsid w:val="00945B22"/>
    <w:rsid w:val="00945B8C"/>
    <w:rsid w:val="00950253"/>
    <w:rsid w:val="009523D9"/>
    <w:rsid w:val="009526C9"/>
    <w:rsid w:val="0095307C"/>
    <w:rsid w:val="009555AA"/>
    <w:rsid w:val="00957BF7"/>
    <w:rsid w:val="00960993"/>
    <w:rsid w:val="009611F2"/>
    <w:rsid w:val="00964E2E"/>
    <w:rsid w:val="00966D37"/>
    <w:rsid w:val="0097322B"/>
    <w:rsid w:val="00983219"/>
    <w:rsid w:val="009867B1"/>
    <w:rsid w:val="00995938"/>
    <w:rsid w:val="00995DB7"/>
    <w:rsid w:val="009961A1"/>
    <w:rsid w:val="00996A67"/>
    <w:rsid w:val="009978C5"/>
    <w:rsid w:val="00997E6F"/>
    <w:rsid w:val="009A199C"/>
    <w:rsid w:val="009A250B"/>
    <w:rsid w:val="009A2739"/>
    <w:rsid w:val="009A3B68"/>
    <w:rsid w:val="009A3CE2"/>
    <w:rsid w:val="009A47D2"/>
    <w:rsid w:val="009A4F0E"/>
    <w:rsid w:val="009A73B6"/>
    <w:rsid w:val="009A7486"/>
    <w:rsid w:val="009B1CAC"/>
    <w:rsid w:val="009B2166"/>
    <w:rsid w:val="009B3225"/>
    <w:rsid w:val="009B3FF4"/>
    <w:rsid w:val="009B45A0"/>
    <w:rsid w:val="009B4C2F"/>
    <w:rsid w:val="009C08DD"/>
    <w:rsid w:val="009C0927"/>
    <w:rsid w:val="009C3070"/>
    <w:rsid w:val="009C3691"/>
    <w:rsid w:val="009C3BEC"/>
    <w:rsid w:val="009C4E13"/>
    <w:rsid w:val="009C61FE"/>
    <w:rsid w:val="009D1069"/>
    <w:rsid w:val="009D1E3B"/>
    <w:rsid w:val="009D34B0"/>
    <w:rsid w:val="009D39D4"/>
    <w:rsid w:val="009D3DFA"/>
    <w:rsid w:val="009D50D4"/>
    <w:rsid w:val="009D5E3A"/>
    <w:rsid w:val="009D62C7"/>
    <w:rsid w:val="009D6722"/>
    <w:rsid w:val="009D761E"/>
    <w:rsid w:val="009D7D30"/>
    <w:rsid w:val="009E2990"/>
    <w:rsid w:val="009E5311"/>
    <w:rsid w:val="009E54DE"/>
    <w:rsid w:val="009F022F"/>
    <w:rsid w:val="009F1A2B"/>
    <w:rsid w:val="009F266F"/>
    <w:rsid w:val="009F3A12"/>
    <w:rsid w:val="009F4705"/>
    <w:rsid w:val="009F4921"/>
    <w:rsid w:val="009F6FF1"/>
    <w:rsid w:val="00A00604"/>
    <w:rsid w:val="00A01E37"/>
    <w:rsid w:val="00A02C31"/>
    <w:rsid w:val="00A04187"/>
    <w:rsid w:val="00A0497F"/>
    <w:rsid w:val="00A10FDF"/>
    <w:rsid w:val="00A120B6"/>
    <w:rsid w:val="00A12B44"/>
    <w:rsid w:val="00A13410"/>
    <w:rsid w:val="00A13F69"/>
    <w:rsid w:val="00A17965"/>
    <w:rsid w:val="00A212B0"/>
    <w:rsid w:val="00A21A0F"/>
    <w:rsid w:val="00A22647"/>
    <w:rsid w:val="00A23CB7"/>
    <w:rsid w:val="00A23D89"/>
    <w:rsid w:val="00A23FBD"/>
    <w:rsid w:val="00A245FF"/>
    <w:rsid w:val="00A25639"/>
    <w:rsid w:val="00A26DF5"/>
    <w:rsid w:val="00A30F2F"/>
    <w:rsid w:val="00A3230B"/>
    <w:rsid w:val="00A32A53"/>
    <w:rsid w:val="00A32BDE"/>
    <w:rsid w:val="00A36D54"/>
    <w:rsid w:val="00A37D87"/>
    <w:rsid w:val="00A424D5"/>
    <w:rsid w:val="00A42F3D"/>
    <w:rsid w:val="00A44DAC"/>
    <w:rsid w:val="00A463F9"/>
    <w:rsid w:val="00A547A9"/>
    <w:rsid w:val="00A56E66"/>
    <w:rsid w:val="00A57309"/>
    <w:rsid w:val="00A57F7C"/>
    <w:rsid w:val="00A6061B"/>
    <w:rsid w:val="00A61649"/>
    <w:rsid w:val="00A62EA2"/>
    <w:rsid w:val="00A63E97"/>
    <w:rsid w:val="00A75AB8"/>
    <w:rsid w:val="00A810A1"/>
    <w:rsid w:val="00A85DD9"/>
    <w:rsid w:val="00A86212"/>
    <w:rsid w:val="00A9004B"/>
    <w:rsid w:val="00A929FF"/>
    <w:rsid w:val="00A94750"/>
    <w:rsid w:val="00A952E4"/>
    <w:rsid w:val="00A96B2A"/>
    <w:rsid w:val="00A97BCB"/>
    <w:rsid w:val="00AA27F8"/>
    <w:rsid w:val="00AA445F"/>
    <w:rsid w:val="00AA4B9D"/>
    <w:rsid w:val="00AB0EB5"/>
    <w:rsid w:val="00AB224E"/>
    <w:rsid w:val="00AB260D"/>
    <w:rsid w:val="00AB5192"/>
    <w:rsid w:val="00AB575E"/>
    <w:rsid w:val="00AB5BDC"/>
    <w:rsid w:val="00AB6475"/>
    <w:rsid w:val="00AB730F"/>
    <w:rsid w:val="00AC1A9E"/>
    <w:rsid w:val="00AC73EF"/>
    <w:rsid w:val="00AC7A38"/>
    <w:rsid w:val="00AD16BE"/>
    <w:rsid w:val="00AD2BC0"/>
    <w:rsid w:val="00AD5527"/>
    <w:rsid w:val="00AD70DC"/>
    <w:rsid w:val="00AE1140"/>
    <w:rsid w:val="00AE121A"/>
    <w:rsid w:val="00AE6CB4"/>
    <w:rsid w:val="00AE7436"/>
    <w:rsid w:val="00AF14CD"/>
    <w:rsid w:val="00AF22A4"/>
    <w:rsid w:val="00AF2BBA"/>
    <w:rsid w:val="00AF3457"/>
    <w:rsid w:val="00AF3509"/>
    <w:rsid w:val="00AF4C5A"/>
    <w:rsid w:val="00AF4FED"/>
    <w:rsid w:val="00AF79FF"/>
    <w:rsid w:val="00B01181"/>
    <w:rsid w:val="00B058AF"/>
    <w:rsid w:val="00B05ADE"/>
    <w:rsid w:val="00B065B4"/>
    <w:rsid w:val="00B06A92"/>
    <w:rsid w:val="00B07B35"/>
    <w:rsid w:val="00B11790"/>
    <w:rsid w:val="00B13045"/>
    <w:rsid w:val="00B16B0C"/>
    <w:rsid w:val="00B16E83"/>
    <w:rsid w:val="00B17139"/>
    <w:rsid w:val="00B23BB4"/>
    <w:rsid w:val="00B24663"/>
    <w:rsid w:val="00B26E60"/>
    <w:rsid w:val="00B271C7"/>
    <w:rsid w:val="00B274CC"/>
    <w:rsid w:val="00B27B4E"/>
    <w:rsid w:val="00B30EBA"/>
    <w:rsid w:val="00B31BBD"/>
    <w:rsid w:val="00B32F51"/>
    <w:rsid w:val="00B334BC"/>
    <w:rsid w:val="00B33AFD"/>
    <w:rsid w:val="00B37558"/>
    <w:rsid w:val="00B4016C"/>
    <w:rsid w:val="00B41A6B"/>
    <w:rsid w:val="00B421A8"/>
    <w:rsid w:val="00B421D9"/>
    <w:rsid w:val="00B430BD"/>
    <w:rsid w:val="00B4386B"/>
    <w:rsid w:val="00B4480A"/>
    <w:rsid w:val="00B45081"/>
    <w:rsid w:val="00B457ED"/>
    <w:rsid w:val="00B46154"/>
    <w:rsid w:val="00B465C4"/>
    <w:rsid w:val="00B475C8"/>
    <w:rsid w:val="00B47757"/>
    <w:rsid w:val="00B47CF4"/>
    <w:rsid w:val="00B5151A"/>
    <w:rsid w:val="00B520B1"/>
    <w:rsid w:val="00B5328B"/>
    <w:rsid w:val="00B53D03"/>
    <w:rsid w:val="00B54FD5"/>
    <w:rsid w:val="00B559D9"/>
    <w:rsid w:val="00B56E74"/>
    <w:rsid w:val="00B5703A"/>
    <w:rsid w:val="00B5758F"/>
    <w:rsid w:val="00B57863"/>
    <w:rsid w:val="00B60BBC"/>
    <w:rsid w:val="00B615C1"/>
    <w:rsid w:val="00B62790"/>
    <w:rsid w:val="00B65DDA"/>
    <w:rsid w:val="00B6798A"/>
    <w:rsid w:val="00B7077B"/>
    <w:rsid w:val="00B70E77"/>
    <w:rsid w:val="00B74AB5"/>
    <w:rsid w:val="00B74B9B"/>
    <w:rsid w:val="00B768B6"/>
    <w:rsid w:val="00B7738E"/>
    <w:rsid w:val="00B80F8F"/>
    <w:rsid w:val="00B815E4"/>
    <w:rsid w:val="00B85BA3"/>
    <w:rsid w:val="00B93FCE"/>
    <w:rsid w:val="00B956A5"/>
    <w:rsid w:val="00B95A5F"/>
    <w:rsid w:val="00BA06D7"/>
    <w:rsid w:val="00BA460D"/>
    <w:rsid w:val="00BB2496"/>
    <w:rsid w:val="00BB353C"/>
    <w:rsid w:val="00BB39F5"/>
    <w:rsid w:val="00BC10C1"/>
    <w:rsid w:val="00BC1633"/>
    <w:rsid w:val="00BC2268"/>
    <w:rsid w:val="00BC2590"/>
    <w:rsid w:val="00BC280C"/>
    <w:rsid w:val="00BC2D81"/>
    <w:rsid w:val="00BC3A86"/>
    <w:rsid w:val="00BD06C6"/>
    <w:rsid w:val="00BD11EB"/>
    <w:rsid w:val="00BD6B12"/>
    <w:rsid w:val="00BD7582"/>
    <w:rsid w:val="00BE17C5"/>
    <w:rsid w:val="00BE4360"/>
    <w:rsid w:val="00BE6578"/>
    <w:rsid w:val="00BE7ED8"/>
    <w:rsid w:val="00BF0756"/>
    <w:rsid w:val="00BF1772"/>
    <w:rsid w:val="00BF795C"/>
    <w:rsid w:val="00C009C7"/>
    <w:rsid w:val="00C0297B"/>
    <w:rsid w:val="00C05CAB"/>
    <w:rsid w:val="00C061EA"/>
    <w:rsid w:val="00C0624C"/>
    <w:rsid w:val="00C065BE"/>
    <w:rsid w:val="00C07E73"/>
    <w:rsid w:val="00C1100F"/>
    <w:rsid w:val="00C11587"/>
    <w:rsid w:val="00C12A9B"/>
    <w:rsid w:val="00C132C5"/>
    <w:rsid w:val="00C1493F"/>
    <w:rsid w:val="00C14DD5"/>
    <w:rsid w:val="00C216FC"/>
    <w:rsid w:val="00C23DB1"/>
    <w:rsid w:val="00C2578F"/>
    <w:rsid w:val="00C26A47"/>
    <w:rsid w:val="00C26CF2"/>
    <w:rsid w:val="00C277D8"/>
    <w:rsid w:val="00C3047D"/>
    <w:rsid w:val="00C30C6D"/>
    <w:rsid w:val="00C30CBF"/>
    <w:rsid w:val="00C3402B"/>
    <w:rsid w:val="00C34724"/>
    <w:rsid w:val="00C425A5"/>
    <w:rsid w:val="00C4296F"/>
    <w:rsid w:val="00C50F0B"/>
    <w:rsid w:val="00C53E51"/>
    <w:rsid w:val="00C54D09"/>
    <w:rsid w:val="00C5507F"/>
    <w:rsid w:val="00C5565E"/>
    <w:rsid w:val="00C60728"/>
    <w:rsid w:val="00C60F73"/>
    <w:rsid w:val="00C653F2"/>
    <w:rsid w:val="00C65A31"/>
    <w:rsid w:val="00C65BE2"/>
    <w:rsid w:val="00C65CA0"/>
    <w:rsid w:val="00C660E4"/>
    <w:rsid w:val="00C67184"/>
    <w:rsid w:val="00C702CB"/>
    <w:rsid w:val="00C7194F"/>
    <w:rsid w:val="00C7207E"/>
    <w:rsid w:val="00C75B2E"/>
    <w:rsid w:val="00C75B58"/>
    <w:rsid w:val="00C81E2A"/>
    <w:rsid w:val="00C853AC"/>
    <w:rsid w:val="00C85742"/>
    <w:rsid w:val="00C857D1"/>
    <w:rsid w:val="00C86A44"/>
    <w:rsid w:val="00C87E6B"/>
    <w:rsid w:val="00C92C2F"/>
    <w:rsid w:val="00C94F74"/>
    <w:rsid w:val="00C969B7"/>
    <w:rsid w:val="00C971FD"/>
    <w:rsid w:val="00CA03DE"/>
    <w:rsid w:val="00CA16DB"/>
    <w:rsid w:val="00CA2BA1"/>
    <w:rsid w:val="00CA4737"/>
    <w:rsid w:val="00CA6F03"/>
    <w:rsid w:val="00CB3400"/>
    <w:rsid w:val="00CB770A"/>
    <w:rsid w:val="00CB7C79"/>
    <w:rsid w:val="00CC2B50"/>
    <w:rsid w:val="00CC3DB6"/>
    <w:rsid w:val="00CC4160"/>
    <w:rsid w:val="00CC434F"/>
    <w:rsid w:val="00CC663F"/>
    <w:rsid w:val="00CC69F6"/>
    <w:rsid w:val="00CD4E5F"/>
    <w:rsid w:val="00CD571F"/>
    <w:rsid w:val="00CE03FF"/>
    <w:rsid w:val="00CE3306"/>
    <w:rsid w:val="00CE3E56"/>
    <w:rsid w:val="00CE4F1C"/>
    <w:rsid w:val="00CE70D9"/>
    <w:rsid w:val="00CE7346"/>
    <w:rsid w:val="00CF026B"/>
    <w:rsid w:val="00CF2DFE"/>
    <w:rsid w:val="00CF2E16"/>
    <w:rsid w:val="00CF4F0D"/>
    <w:rsid w:val="00CF7540"/>
    <w:rsid w:val="00D00DFB"/>
    <w:rsid w:val="00D0248B"/>
    <w:rsid w:val="00D04C0A"/>
    <w:rsid w:val="00D078E5"/>
    <w:rsid w:val="00D10ECB"/>
    <w:rsid w:val="00D12228"/>
    <w:rsid w:val="00D14120"/>
    <w:rsid w:val="00D14737"/>
    <w:rsid w:val="00D156B6"/>
    <w:rsid w:val="00D20542"/>
    <w:rsid w:val="00D21E3C"/>
    <w:rsid w:val="00D22270"/>
    <w:rsid w:val="00D223D3"/>
    <w:rsid w:val="00D23A30"/>
    <w:rsid w:val="00D23FE7"/>
    <w:rsid w:val="00D245F7"/>
    <w:rsid w:val="00D25020"/>
    <w:rsid w:val="00D2543E"/>
    <w:rsid w:val="00D30AEC"/>
    <w:rsid w:val="00D30F98"/>
    <w:rsid w:val="00D32461"/>
    <w:rsid w:val="00D338CD"/>
    <w:rsid w:val="00D33F2F"/>
    <w:rsid w:val="00D3522A"/>
    <w:rsid w:val="00D41D79"/>
    <w:rsid w:val="00D42C6F"/>
    <w:rsid w:val="00D47182"/>
    <w:rsid w:val="00D474E6"/>
    <w:rsid w:val="00D47770"/>
    <w:rsid w:val="00D51BB6"/>
    <w:rsid w:val="00D5255E"/>
    <w:rsid w:val="00D5299F"/>
    <w:rsid w:val="00D52ACE"/>
    <w:rsid w:val="00D533C5"/>
    <w:rsid w:val="00D55205"/>
    <w:rsid w:val="00D55234"/>
    <w:rsid w:val="00D5783F"/>
    <w:rsid w:val="00D6326E"/>
    <w:rsid w:val="00D64214"/>
    <w:rsid w:val="00D6431D"/>
    <w:rsid w:val="00D6475E"/>
    <w:rsid w:val="00D72281"/>
    <w:rsid w:val="00D72C21"/>
    <w:rsid w:val="00D758CB"/>
    <w:rsid w:val="00D7595B"/>
    <w:rsid w:val="00D76D45"/>
    <w:rsid w:val="00D77EFA"/>
    <w:rsid w:val="00D8018B"/>
    <w:rsid w:val="00D80E65"/>
    <w:rsid w:val="00D82EE8"/>
    <w:rsid w:val="00D84164"/>
    <w:rsid w:val="00D8468B"/>
    <w:rsid w:val="00D847E5"/>
    <w:rsid w:val="00D85DA4"/>
    <w:rsid w:val="00D878D6"/>
    <w:rsid w:val="00D93EA0"/>
    <w:rsid w:val="00D96474"/>
    <w:rsid w:val="00D964D8"/>
    <w:rsid w:val="00D96E82"/>
    <w:rsid w:val="00DA01EB"/>
    <w:rsid w:val="00DA043C"/>
    <w:rsid w:val="00DA1C22"/>
    <w:rsid w:val="00DA2B95"/>
    <w:rsid w:val="00DA36E8"/>
    <w:rsid w:val="00DA37F3"/>
    <w:rsid w:val="00DA3B8D"/>
    <w:rsid w:val="00DA3FB5"/>
    <w:rsid w:val="00DA4EF7"/>
    <w:rsid w:val="00DA6894"/>
    <w:rsid w:val="00DB0464"/>
    <w:rsid w:val="00DB0BA0"/>
    <w:rsid w:val="00DB0F94"/>
    <w:rsid w:val="00DB1751"/>
    <w:rsid w:val="00DB2489"/>
    <w:rsid w:val="00DB4F94"/>
    <w:rsid w:val="00DB76B6"/>
    <w:rsid w:val="00DC2B20"/>
    <w:rsid w:val="00DC37CB"/>
    <w:rsid w:val="00DC40FE"/>
    <w:rsid w:val="00DC6614"/>
    <w:rsid w:val="00DC7274"/>
    <w:rsid w:val="00DC7889"/>
    <w:rsid w:val="00DC7A1B"/>
    <w:rsid w:val="00DC7D26"/>
    <w:rsid w:val="00DD3F2F"/>
    <w:rsid w:val="00DD4B87"/>
    <w:rsid w:val="00DD6101"/>
    <w:rsid w:val="00DD6D9D"/>
    <w:rsid w:val="00DE07D0"/>
    <w:rsid w:val="00DE177A"/>
    <w:rsid w:val="00DE67DB"/>
    <w:rsid w:val="00DF1A33"/>
    <w:rsid w:val="00DF5093"/>
    <w:rsid w:val="00DF642C"/>
    <w:rsid w:val="00E018C1"/>
    <w:rsid w:val="00E054A6"/>
    <w:rsid w:val="00E06535"/>
    <w:rsid w:val="00E10F5A"/>
    <w:rsid w:val="00E13C5C"/>
    <w:rsid w:val="00E15AAA"/>
    <w:rsid w:val="00E15F32"/>
    <w:rsid w:val="00E20B7C"/>
    <w:rsid w:val="00E20BAA"/>
    <w:rsid w:val="00E21990"/>
    <w:rsid w:val="00E22756"/>
    <w:rsid w:val="00E30983"/>
    <w:rsid w:val="00E31F57"/>
    <w:rsid w:val="00E32687"/>
    <w:rsid w:val="00E35A2E"/>
    <w:rsid w:val="00E413DE"/>
    <w:rsid w:val="00E415D3"/>
    <w:rsid w:val="00E41811"/>
    <w:rsid w:val="00E44F86"/>
    <w:rsid w:val="00E451EF"/>
    <w:rsid w:val="00E46D9F"/>
    <w:rsid w:val="00E507A4"/>
    <w:rsid w:val="00E50A68"/>
    <w:rsid w:val="00E51334"/>
    <w:rsid w:val="00E51EA8"/>
    <w:rsid w:val="00E557C7"/>
    <w:rsid w:val="00E60431"/>
    <w:rsid w:val="00E6156D"/>
    <w:rsid w:val="00E62184"/>
    <w:rsid w:val="00E634B0"/>
    <w:rsid w:val="00E6694F"/>
    <w:rsid w:val="00E66A6F"/>
    <w:rsid w:val="00E707A8"/>
    <w:rsid w:val="00E73DDC"/>
    <w:rsid w:val="00E74E5F"/>
    <w:rsid w:val="00E821FF"/>
    <w:rsid w:val="00E82233"/>
    <w:rsid w:val="00E82F06"/>
    <w:rsid w:val="00E86A32"/>
    <w:rsid w:val="00E93194"/>
    <w:rsid w:val="00E93D79"/>
    <w:rsid w:val="00E94F1F"/>
    <w:rsid w:val="00E95ABC"/>
    <w:rsid w:val="00EA11EF"/>
    <w:rsid w:val="00EA46DD"/>
    <w:rsid w:val="00EA660B"/>
    <w:rsid w:val="00EA6E52"/>
    <w:rsid w:val="00EA77E8"/>
    <w:rsid w:val="00EB06D4"/>
    <w:rsid w:val="00EB0FBF"/>
    <w:rsid w:val="00EB14EB"/>
    <w:rsid w:val="00EB2532"/>
    <w:rsid w:val="00EB3261"/>
    <w:rsid w:val="00EB519E"/>
    <w:rsid w:val="00EB5980"/>
    <w:rsid w:val="00EB6201"/>
    <w:rsid w:val="00EB627B"/>
    <w:rsid w:val="00EB6D8F"/>
    <w:rsid w:val="00EC0610"/>
    <w:rsid w:val="00EC12C1"/>
    <w:rsid w:val="00EC265E"/>
    <w:rsid w:val="00EC4CF8"/>
    <w:rsid w:val="00EC5EAE"/>
    <w:rsid w:val="00EC6B13"/>
    <w:rsid w:val="00EC7210"/>
    <w:rsid w:val="00ED18E8"/>
    <w:rsid w:val="00ED4181"/>
    <w:rsid w:val="00ED43A6"/>
    <w:rsid w:val="00ED4A9D"/>
    <w:rsid w:val="00ED6185"/>
    <w:rsid w:val="00EE0340"/>
    <w:rsid w:val="00EE0A94"/>
    <w:rsid w:val="00EE0DDC"/>
    <w:rsid w:val="00EE1641"/>
    <w:rsid w:val="00EE17C6"/>
    <w:rsid w:val="00EE195C"/>
    <w:rsid w:val="00EE3F92"/>
    <w:rsid w:val="00EE40A0"/>
    <w:rsid w:val="00EE4CA6"/>
    <w:rsid w:val="00EE79E0"/>
    <w:rsid w:val="00EE7F90"/>
    <w:rsid w:val="00EF0182"/>
    <w:rsid w:val="00EF2849"/>
    <w:rsid w:val="00EF4376"/>
    <w:rsid w:val="00EF4548"/>
    <w:rsid w:val="00EF5CA3"/>
    <w:rsid w:val="00F000AA"/>
    <w:rsid w:val="00F00292"/>
    <w:rsid w:val="00F02073"/>
    <w:rsid w:val="00F041F6"/>
    <w:rsid w:val="00F0491C"/>
    <w:rsid w:val="00F06AAD"/>
    <w:rsid w:val="00F13632"/>
    <w:rsid w:val="00F237B7"/>
    <w:rsid w:val="00F244B7"/>
    <w:rsid w:val="00F26FAA"/>
    <w:rsid w:val="00F2712C"/>
    <w:rsid w:val="00F27181"/>
    <w:rsid w:val="00F308FE"/>
    <w:rsid w:val="00F31F8C"/>
    <w:rsid w:val="00F3552D"/>
    <w:rsid w:val="00F35941"/>
    <w:rsid w:val="00F363A7"/>
    <w:rsid w:val="00F37B5F"/>
    <w:rsid w:val="00F429F5"/>
    <w:rsid w:val="00F43242"/>
    <w:rsid w:val="00F43766"/>
    <w:rsid w:val="00F50EF9"/>
    <w:rsid w:val="00F5152B"/>
    <w:rsid w:val="00F520DC"/>
    <w:rsid w:val="00F52B0D"/>
    <w:rsid w:val="00F535D5"/>
    <w:rsid w:val="00F53F8F"/>
    <w:rsid w:val="00F576DF"/>
    <w:rsid w:val="00F60783"/>
    <w:rsid w:val="00F62C51"/>
    <w:rsid w:val="00F62CD4"/>
    <w:rsid w:val="00F62E65"/>
    <w:rsid w:val="00F66467"/>
    <w:rsid w:val="00F67DB7"/>
    <w:rsid w:val="00F711B7"/>
    <w:rsid w:val="00F719F1"/>
    <w:rsid w:val="00F801FC"/>
    <w:rsid w:val="00F807BB"/>
    <w:rsid w:val="00F80ED0"/>
    <w:rsid w:val="00F826E6"/>
    <w:rsid w:val="00F84A44"/>
    <w:rsid w:val="00F86077"/>
    <w:rsid w:val="00F9272C"/>
    <w:rsid w:val="00F944BC"/>
    <w:rsid w:val="00F959EE"/>
    <w:rsid w:val="00FA082F"/>
    <w:rsid w:val="00FA1DA1"/>
    <w:rsid w:val="00FA2C41"/>
    <w:rsid w:val="00FA449C"/>
    <w:rsid w:val="00FA6478"/>
    <w:rsid w:val="00FA797D"/>
    <w:rsid w:val="00FB196B"/>
    <w:rsid w:val="00FB2F8F"/>
    <w:rsid w:val="00FB3D2A"/>
    <w:rsid w:val="00FB3E8E"/>
    <w:rsid w:val="00FC07C8"/>
    <w:rsid w:val="00FC0B72"/>
    <w:rsid w:val="00FC27A3"/>
    <w:rsid w:val="00FC6A82"/>
    <w:rsid w:val="00FC7583"/>
    <w:rsid w:val="00FD1A7D"/>
    <w:rsid w:val="00FD21FB"/>
    <w:rsid w:val="00FD35C9"/>
    <w:rsid w:val="00FE026A"/>
    <w:rsid w:val="00FE42CC"/>
    <w:rsid w:val="00FE4372"/>
    <w:rsid w:val="00FE5A87"/>
    <w:rsid w:val="00FE60AF"/>
    <w:rsid w:val="00FE7265"/>
    <w:rsid w:val="00FE76C9"/>
    <w:rsid w:val="00FF0E5C"/>
    <w:rsid w:val="00FF31AE"/>
    <w:rsid w:val="00FF4195"/>
    <w:rsid w:val="00FF563B"/>
    <w:rsid w:val="00FF735D"/>
    <w:rsid w:val="00FF7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CCA673"/>
  <w15:docId w15:val="{D0CC6E0F-9C20-40E7-AE4C-678C7EA0F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E5624"/>
    <w:rPr>
      <w:lang w:eastAsia="en-US"/>
    </w:rPr>
  </w:style>
  <w:style w:type="paragraph" w:styleId="1">
    <w:name w:val="heading 1"/>
    <w:basedOn w:val="a"/>
    <w:link w:val="1Char"/>
    <w:uiPriority w:val="9"/>
    <w:qFormat/>
    <w:rsid w:val="004E562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3">
    <w:name w:val="heading 3"/>
    <w:basedOn w:val="a"/>
    <w:next w:val="a"/>
    <w:link w:val="3Char"/>
    <w:uiPriority w:val="9"/>
    <w:unhideWhenUsed/>
    <w:qFormat/>
    <w:rsid w:val="004E562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4E5624"/>
    <w:rPr>
      <w:rFonts w:ascii="Times New Roman" w:eastAsia="Times New Roman" w:hAnsi="Times New Roman" w:cs="Times New Roman"/>
      <w:b/>
      <w:bCs/>
      <w:kern w:val="36"/>
      <w:sz w:val="48"/>
      <w:szCs w:val="48"/>
      <w:lang w:eastAsia="en-US"/>
    </w:rPr>
  </w:style>
  <w:style w:type="character" w:customStyle="1" w:styleId="3Char">
    <w:name w:val="제목 3 Char"/>
    <w:basedOn w:val="a0"/>
    <w:link w:val="3"/>
    <w:uiPriority w:val="9"/>
    <w:rsid w:val="004E5624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paragraph" w:styleId="a3">
    <w:name w:val="List Paragraph"/>
    <w:basedOn w:val="a"/>
    <w:uiPriority w:val="34"/>
    <w:qFormat/>
    <w:rsid w:val="004E5624"/>
    <w:pPr>
      <w:ind w:left="720"/>
      <w:contextualSpacing/>
    </w:pPr>
  </w:style>
  <w:style w:type="paragraph" w:customStyle="1" w:styleId="EndNoteBibliographyTitle">
    <w:name w:val="EndNote Bibliography Title"/>
    <w:basedOn w:val="a"/>
    <w:link w:val="EndNoteBibliographyTitleChar"/>
    <w:rsid w:val="004E5624"/>
    <w:pPr>
      <w:spacing w:after="0"/>
      <w:jc w:val="center"/>
    </w:pPr>
    <w:rPr>
      <w:rFonts w:ascii="Calibri" w:hAnsi="Calibri" w:cs="Calibri"/>
      <w:noProof/>
      <w:sz w:val="20"/>
    </w:rPr>
  </w:style>
  <w:style w:type="character" w:customStyle="1" w:styleId="EndNoteBibliographyTitleChar">
    <w:name w:val="EndNote Bibliography Title Char"/>
    <w:basedOn w:val="a0"/>
    <w:link w:val="EndNoteBibliographyTitle"/>
    <w:rsid w:val="004E5624"/>
    <w:rPr>
      <w:rFonts w:ascii="Calibri" w:hAnsi="Calibri" w:cs="Calibri"/>
      <w:noProof/>
      <w:sz w:val="20"/>
      <w:lang w:eastAsia="en-US"/>
    </w:rPr>
  </w:style>
  <w:style w:type="paragraph" w:customStyle="1" w:styleId="EndNoteBibliography">
    <w:name w:val="EndNote Bibliography"/>
    <w:basedOn w:val="a"/>
    <w:link w:val="EndNoteBibliographyChar"/>
    <w:rsid w:val="004E5624"/>
    <w:pPr>
      <w:spacing w:line="240" w:lineRule="auto"/>
    </w:pPr>
    <w:rPr>
      <w:rFonts w:ascii="Calibri" w:hAnsi="Calibri" w:cs="Calibri"/>
      <w:noProof/>
      <w:sz w:val="20"/>
    </w:rPr>
  </w:style>
  <w:style w:type="character" w:customStyle="1" w:styleId="EndNoteBibliographyChar">
    <w:name w:val="EndNote Bibliography Char"/>
    <w:basedOn w:val="a0"/>
    <w:link w:val="EndNoteBibliography"/>
    <w:rsid w:val="004E5624"/>
    <w:rPr>
      <w:rFonts w:ascii="Calibri" w:hAnsi="Calibri" w:cs="Calibri"/>
      <w:noProof/>
      <w:sz w:val="20"/>
      <w:lang w:eastAsia="en-US"/>
    </w:rPr>
  </w:style>
  <w:style w:type="character" w:styleId="a4">
    <w:name w:val="Hyperlink"/>
    <w:basedOn w:val="a0"/>
    <w:uiPriority w:val="99"/>
    <w:unhideWhenUsed/>
    <w:rsid w:val="004E5624"/>
    <w:rPr>
      <w:color w:val="0563C1" w:themeColor="hyperlink"/>
      <w:u w:val="single"/>
    </w:rPr>
  </w:style>
  <w:style w:type="character" w:styleId="a5">
    <w:name w:val="annotation reference"/>
    <w:basedOn w:val="a0"/>
    <w:uiPriority w:val="99"/>
    <w:semiHidden/>
    <w:unhideWhenUsed/>
    <w:rsid w:val="004E5624"/>
    <w:rPr>
      <w:sz w:val="16"/>
      <w:szCs w:val="16"/>
    </w:rPr>
  </w:style>
  <w:style w:type="paragraph" w:styleId="a6">
    <w:name w:val="annotation text"/>
    <w:basedOn w:val="a"/>
    <w:link w:val="Char"/>
    <w:uiPriority w:val="99"/>
    <w:unhideWhenUsed/>
    <w:rsid w:val="004E5624"/>
    <w:pPr>
      <w:spacing w:line="240" w:lineRule="auto"/>
    </w:pPr>
    <w:rPr>
      <w:sz w:val="20"/>
      <w:szCs w:val="20"/>
    </w:rPr>
  </w:style>
  <w:style w:type="character" w:customStyle="1" w:styleId="Char">
    <w:name w:val="메모 텍스트 Char"/>
    <w:basedOn w:val="a0"/>
    <w:link w:val="a6"/>
    <w:uiPriority w:val="99"/>
    <w:rsid w:val="004E5624"/>
    <w:rPr>
      <w:sz w:val="20"/>
      <w:szCs w:val="20"/>
      <w:lang w:eastAsia="en-US"/>
    </w:rPr>
  </w:style>
  <w:style w:type="paragraph" w:styleId="a7">
    <w:name w:val="annotation subject"/>
    <w:basedOn w:val="a6"/>
    <w:next w:val="a6"/>
    <w:link w:val="Char0"/>
    <w:uiPriority w:val="99"/>
    <w:semiHidden/>
    <w:unhideWhenUsed/>
    <w:rsid w:val="004E5624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4E5624"/>
    <w:rPr>
      <w:b/>
      <w:bCs/>
      <w:sz w:val="20"/>
      <w:szCs w:val="20"/>
      <w:lang w:eastAsia="en-US"/>
    </w:rPr>
  </w:style>
  <w:style w:type="paragraph" w:styleId="a8">
    <w:name w:val="Balloon Text"/>
    <w:basedOn w:val="a"/>
    <w:link w:val="Char1"/>
    <w:uiPriority w:val="99"/>
    <w:semiHidden/>
    <w:unhideWhenUsed/>
    <w:rsid w:val="004E56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4E5624"/>
    <w:rPr>
      <w:rFonts w:ascii="Segoe UI" w:hAnsi="Segoe UI" w:cs="Segoe UI"/>
      <w:sz w:val="18"/>
      <w:szCs w:val="18"/>
      <w:lang w:eastAsia="en-US"/>
    </w:rPr>
  </w:style>
  <w:style w:type="paragraph" w:styleId="a9">
    <w:name w:val="header"/>
    <w:basedOn w:val="a"/>
    <w:link w:val="Char2"/>
    <w:uiPriority w:val="99"/>
    <w:unhideWhenUsed/>
    <w:rsid w:val="004E56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2">
    <w:name w:val="머리글 Char"/>
    <w:basedOn w:val="a0"/>
    <w:link w:val="a9"/>
    <w:uiPriority w:val="99"/>
    <w:rsid w:val="004E5624"/>
    <w:rPr>
      <w:lang w:eastAsia="en-US"/>
    </w:rPr>
  </w:style>
  <w:style w:type="paragraph" w:styleId="aa">
    <w:name w:val="footer"/>
    <w:basedOn w:val="a"/>
    <w:link w:val="Char3"/>
    <w:uiPriority w:val="99"/>
    <w:unhideWhenUsed/>
    <w:rsid w:val="004E56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3">
    <w:name w:val="바닥글 Char"/>
    <w:basedOn w:val="a0"/>
    <w:link w:val="aa"/>
    <w:uiPriority w:val="99"/>
    <w:rsid w:val="004E5624"/>
    <w:rPr>
      <w:lang w:eastAsia="en-US"/>
    </w:rPr>
  </w:style>
  <w:style w:type="paragraph" w:customStyle="1" w:styleId="m4688763693644245925gmail-msolistparagraph">
    <w:name w:val="m_4688763693644245925gmail-msolistparagraph"/>
    <w:basedOn w:val="a"/>
    <w:rsid w:val="004E56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Placeholder Text"/>
    <w:basedOn w:val="a0"/>
    <w:uiPriority w:val="99"/>
    <w:semiHidden/>
    <w:rsid w:val="004E5624"/>
    <w:rPr>
      <w:color w:val="808080"/>
    </w:rPr>
  </w:style>
  <w:style w:type="paragraph" w:styleId="ac">
    <w:name w:val="Revision"/>
    <w:hidden/>
    <w:uiPriority w:val="99"/>
    <w:semiHidden/>
    <w:rsid w:val="004E5624"/>
    <w:pPr>
      <w:spacing w:after="0" w:line="240" w:lineRule="auto"/>
    </w:pPr>
    <w:rPr>
      <w:lang w:eastAsia="en-US"/>
    </w:rPr>
  </w:style>
  <w:style w:type="table" w:styleId="ad">
    <w:name w:val="Table Grid"/>
    <w:basedOn w:val="a1"/>
    <w:uiPriority w:val="39"/>
    <w:rsid w:val="004E5624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a0"/>
    <w:uiPriority w:val="99"/>
    <w:semiHidden/>
    <w:unhideWhenUsed/>
    <w:rsid w:val="004E5624"/>
    <w:rPr>
      <w:color w:val="605E5C"/>
      <w:shd w:val="clear" w:color="auto" w:fill="E1DFDD"/>
    </w:rPr>
  </w:style>
  <w:style w:type="character" w:customStyle="1" w:styleId="UnresolvedMention2">
    <w:name w:val="Unresolved Mention2"/>
    <w:basedOn w:val="a0"/>
    <w:uiPriority w:val="99"/>
    <w:semiHidden/>
    <w:unhideWhenUsed/>
    <w:rsid w:val="004E5624"/>
    <w:rPr>
      <w:color w:val="605E5C"/>
      <w:shd w:val="clear" w:color="auto" w:fill="E1DFDD"/>
    </w:rPr>
  </w:style>
  <w:style w:type="paragraph" w:styleId="ae">
    <w:name w:val="caption"/>
    <w:basedOn w:val="a"/>
    <w:next w:val="a"/>
    <w:uiPriority w:val="35"/>
    <w:unhideWhenUsed/>
    <w:qFormat/>
    <w:rsid w:val="009118B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UnresolvedMention3">
    <w:name w:val="Unresolved Mention3"/>
    <w:basedOn w:val="a0"/>
    <w:uiPriority w:val="99"/>
    <w:semiHidden/>
    <w:unhideWhenUsed/>
    <w:rsid w:val="00393099"/>
    <w:rPr>
      <w:color w:val="605E5C"/>
      <w:shd w:val="clear" w:color="auto" w:fill="E1DFDD"/>
    </w:rPr>
  </w:style>
  <w:style w:type="paragraph" w:styleId="af">
    <w:name w:val="endnote text"/>
    <w:basedOn w:val="a"/>
    <w:link w:val="Char4"/>
    <w:uiPriority w:val="99"/>
    <w:semiHidden/>
    <w:unhideWhenUsed/>
    <w:rsid w:val="0085115D"/>
    <w:pPr>
      <w:snapToGrid w:val="0"/>
    </w:pPr>
  </w:style>
  <w:style w:type="character" w:customStyle="1" w:styleId="Char4">
    <w:name w:val="미주 텍스트 Char"/>
    <w:basedOn w:val="a0"/>
    <w:link w:val="af"/>
    <w:uiPriority w:val="99"/>
    <w:semiHidden/>
    <w:rsid w:val="0085115D"/>
    <w:rPr>
      <w:lang w:eastAsia="en-US"/>
    </w:rPr>
  </w:style>
  <w:style w:type="character" w:styleId="af0">
    <w:name w:val="endnote reference"/>
    <w:basedOn w:val="a0"/>
    <w:uiPriority w:val="99"/>
    <w:semiHidden/>
    <w:unhideWhenUsed/>
    <w:rsid w:val="0085115D"/>
    <w:rPr>
      <w:vertAlign w:val="superscript"/>
    </w:rPr>
  </w:style>
  <w:style w:type="paragraph" w:styleId="af1">
    <w:name w:val="footnote text"/>
    <w:basedOn w:val="a"/>
    <w:link w:val="Char5"/>
    <w:uiPriority w:val="99"/>
    <w:semiHidden/>
    <w:unhideWhenUsed/>
    <w:rsid w:val="00760CB1"/>
    <w:pPr>
      <w:snapToGrid w:val="0"/>
    </w:pPr>
  </w:style>
  <w:style w:type="character" w:customStyle="1" w:styleId="Char5">
    <w:name w:val="각주 텍스트 Char"/>
    <w:basedOn w:val="a0"/>
    <w:link w:val="af1"/>
    <w:uiPriority w:val="99"/>
    <w:semiHidden/>
    <w:rsid w:val="00760CB1"/>
    <w:rPr>
      <w:lang w:eastAsia="en-US"/>
    </w:rPr>
  </w:style>
  <w:style w:type="character" w:styleId="af2">
    <w:name w:val="footnote reference"/>
    <w:basedOn w:val="a0"/>
    <w:uiPriority w:val="99"/>
    <w:semiHidden/>
    <w:unhideWhenUsed/>
    <w:rsid w:val="00760CB1"/>
    <w:rPr>
      <w:vertAlign w:val="superscript"/>
    </w:rPr>
  </w:style>
  <w:style w:type="paragraph" w:styleId="af3">
    <w:name w:val="Normal (Web)"/>
    <w:basedOn w:val="a"/>
    <w:uiPriority w:val="99"/>
    <w:semiHidden/>
    <w:unhideWhenUsed/>
    <w:rsid w:val="00DA36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ko-KR"/>
    </w:rPr>
  </w:style>
  <w:style w:type="character" w:styleId="af4">
    <w:name w:val="Strong"/>
    <w:basedOn w:val="a0"/>
    <w:uiPriority w:val="22"/>
    <w:qFormat/>
    <w:rsid w:val="001E6023"/>
    <w:rPr>
      <w:b/>
      <w:bCs/>
    </w:rPr>
  </w:style>
  <w:style w:type="character" w:customStyle="1" w:styleId="katex-mathml">
    <w:name w:val="katex-mathml"/>
    <w:basedOn w:val="a0"/>
    <w:rsid w:val="001E6023"/>
  </w:style>
  <w:style w:type="character" w:customStyle="1" w:styleId="mord">
    <w:name w:val="mord"/>
    <w:basedOn w:val="a0"/>
    <w:rsid w:val="001E6023"/>
  </w:style>
  <w:style w:type="character" w:customStyle="1" w:styleId="vlist-s">
    <w:name w:val="vlist-s"/>
    <w:basedOn w:val="a0"/>
    <w:rsid w:val="001E6023"/>
  </w:style>
  <w:style w:type="character" w:customStyle="1" w:styleId="mbin">
    <w:name w:val="mbin"/>
    <w:basedOn w:val="a0"/>
    <w:rsid w:val="001E6023"/>
  </w:style>
  <w:style w:type="character" w:customStyle="1" w:styleId="mrel">
    <w:name w:val="mrel"/>
    <w:basedOn w:val="a0"/>
    <w:rsid w:val="001E6023"/>
  </w:style>
  <w:style w:type="character" w:styleId="af5">
    <w:name w:val="line number"/>
    <w:basedOn w:val="a0"/>
    <w:uiPriority w:val="99"/>
    <w:semiHidden/>
    <w:unhideWhenUsed/>
    <w:rsid w:val="00E06535"/>
  </w:style>
  <w:style w:type="character" w:styleId="af6">
    <w:name w:val="Unresolved Mention"/>
    <w:basedOn w:val="a0"/>
    <w:uiPriority w:val="99"/>
    <w:semiHidden/>
    <w:unhideWhenUsed/>
    <w:rsid w:val="003423E8"/>
    <w:rPr>
      <w:color w:val="605E5C"/>
      <w:shd w:val="clear" w:color="auto" w:fill="E1DFDD"/>
    </w:rPr>
  </w:style>
  <w:style w:type="character" w:customStyle="1" w:styleId="button-container">
    <w:name w:val="button-container"/>
    <w:basedOn w:val="a0"/>
    <w:rsid w:val="00A13410"/>
  </w:style>
  <w:style w:type="character" w:styleId="af7">
    <w:name w:val="FollowedHyperlink"/>
    <w:basedOn w:val="a0"/>
    <w:uiPriority w:val="99"/>
    <w:semiHidden/>
    <w:unhideWhenUsed/>
    <w:rsid w:val="00B41A6B"/>
    <w:rPr>
      <w:color w:val="954F72" w:themeColor="followedHyperlink"/>
      <w:u w:val="single"/>
    </w:rPr>
  </w:style>
  <w:style w:type="paragraph" w:customStyle="1" w:styleId="01title">
    <w:name w:val="01.title"/>
    <w:basedOn w:val="a"/>
    <w:next w:val="a"/>
    <w:rsid w:val="009A7486"/>
    <w:pPr>
      <w:spacing w:before="360" w:after="360" w:line="480" w:lineRule="auto"/>
      <w:jc w:val="center"/>
    </w:pPr>
    <w:rPr>
      <w:rFonts w:ascii="Times New Roman" w:eastAsia="바탕" w:hAnsi="Times New Roman" w:cs="Times New Roman"/>
      <w:b/>
      <w:sz w:val="36"/>
      <w:szCs w:val="24"/>
    </w:rPr>
  </w:style>
  <w:style w:type="paragraph" w:customStyle="1" w:styleId="02authors">
    <w:name w:val="02.authors"/>
    <w:basedOn w:val="a"/>
    <w:next w:val="a"/>
    <w:rsid w:val="009A7486"/>
    <w:pPr>
      <w:spacing w:after="0" w:line="480" w:lineRule="auto"/>
      <w:jc w:val="center"/>
    </w:pPr>
    <w:rPr>
      <w:rFonts w:ascii="Times New Roman" w:eastAsia="바탕" w:hAnsi="Times New Roman" w:cs="Times New Roman"/>
      <w:b/>
      <w:sz w:val="24"/>
      <w:szCs w:val="24"/>
    </w:rPr>
  </w:style>
  <w:style w:type="paragraph" w:customStyle="1" w:styleId="04abstract">
    <w:name w:val="04.abstract"/>
    <w:basedOn w:val="a"/>
    <w:next w:val="a"/>
    <w:rsid w:val="009A7486"/>
    <w:pPr>
      <w:spacing w:before="240" w:after="240" w:line="480" w:lineRule="auto"/>
      <w:ind w:left="288" w:right="288"/>
      <w:jc w:val="both"/>
    </w:pPr>
    <w:rPr>
      <w:rFonts w:ascii="Times New Roman" w:eastAsia="바탕" w:hAnsi="Times New Roman" w:cs="Times New Roman"/>
      <w:sz w:val="24"/>
      <w:szCs w:val="24"/>
    </w:rPr>
  </w:style>
  <w:style w:type="paragraph" w:styleId="HTML">
    <w:name w:val="HTML Preformatted"/>
    <w:basedOn w:val="a"/>
    <w:link w:val="HTMLChar"/>
    <w:semiHidden/>
    <w:rsid w:val="009A74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돋움" w:eastAsia="돋움" w:hAnsi="Courier New" w:cs="Courier New"/>
      <w:sz w:val="20"/>
      <w:szCs w:val="20"/>
      <w:lang w:eastAsia="ko-KR"/>
    </w:rPr>
  </w:style>
  <w:style w:type="character" w:customStyle="1" w:styleId="HTMLChar">
    <w:name w:val="미리 서식이 지정된 HTML Char"/>
    <w:basedOn w:val="a0"/>
    <w:link w:val="HTML"/>
    <w:semiHidden/>
    <w:rsid w:val="009A7486"/>
    <w:rPr>
      <w:rFonts w:ascii="돋움" w:eastAsia="돋움" w:hAnsi="Courier New" w:cs="Courier New"/>
      <w:sz w:val="20"/>
      <w:szCs w:val="20"/>
    </w:rPr>
  </w:style>
  <w:style w:type="paragraph" w:customStyle="1" w:styleId="05copyright">
    <w:name w:val="05.copyright"/>
    <w:basedOn w:val="a"/>
    <w:next w:val="a"/>
    <w:rsid w:val="009A7486"/>
    <w:pPr>
      <w:spacing w:before="240" w:after="240" w:line="480" w:lineRule="auto"/>
    </w:pPr>
    <w:rPr>
      <w:rFonts w:ascii="Times New Roman" w:eastAsia="바탕" w:hAnsi="Times New Roman" w:cs="Times New Roman"/>
      <w:sz w:val="24"/>
      <w:szCs w:val="24"/>
    </w:rPr>
  </w:style>
  <w:style w:type="paragraph" w:customStyle="1" w:styleId="07aheading1">
    <w:name w:val="07a.heading1"/>
    <w:basedOn w:val="a"/>
    <w:next w:val="a"/>
    <w:rsid w:val="00880FC1"/>
    <w:pPr>
      <w:spacing w:before="280" w:after="0" w:line="480" w:lineRule="auto"/>
      <w:jc w:val="center"/>
    </w:pPr>
    <w:rPr>
      <w:rFonts w:ascii="Times New Roman" w:eastAsia="바탕" w:hAnsi="Times New Roman" w:cs="Times New Roman"/>
      <w:b/>
      <w:sz w:val="28"/>
      <w:szCs w:val="24"/>
    </w:rPr>
  </w:style>
  <w:style w:type="paragraph" w:customStyle="1" w:styleId="08text">
    <w:name w:val="08.text"/>
    <w:basedOn w:val="a"/>
    <w:rsid w:val="0000588F"/>
    <w:pPr>
      <w:spacing w:after="0" w:line="480" w:lineRule="auto"/>
      <w:jc w:val="both"/>
    </w:pPr>
    <w:rPr>
      <w:rFonts w:ascii="Times New Roman" w:eastAsia="바탕" w:hAnsi="Times New Roman" w:cs="Times New Roman"/>
      <w:sz w:val="24"/>
      <w:szCs w:val="24"/>
    </w:rPr>
  </w:style>
  <w:style w:type="paragraph" w:customStyle="1" w:styleId="af8">
    <w:name w:val="바탕글"/>
    <w:basedOn w:val="a"/>
    <w:rsid w:val="001A3B48"/>
    <w:pPr>
      <w:widowControl w:val="0"/>
      <w:wordWrap w:val="0"/>
      <w:autoSpaceDE w:val="0"/>
      <w:autoSpaceDN w:val="0"/>
      <w:spacing w:after="0" w:line="384" w:lineRule="auto"/>
      <w:jc w:val="both"/>
      <w:textAlignment w:val="baseline"/>
    </w:pPr>
    <w:rPr>
      <w:rFonts w:ascii="함초롬바탕" w:eastAsia="굴림" w:hAnsi="굴림" w:cs="굴림"/>
      <w:color w:val="000000"/>
      <w:sz w:val="20"/>
      <w:szCs w:val="2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88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5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98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711062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5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7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3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00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09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2623750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19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6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8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5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7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8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09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9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0450456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316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3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84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69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294045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505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9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247293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97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3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4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4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6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0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5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5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9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0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25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9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1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0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39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6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2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5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2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5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5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2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2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7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47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24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350211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820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0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3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5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6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148409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596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63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7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4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4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03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12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509914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867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0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54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1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121789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65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60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06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695293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470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5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2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0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4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26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6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8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7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73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1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7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0861334F2D3243B670891EF54686E8" ma:contentTypeVersion="16" ma:contentTypeDescription="Create a new document." ma:contentTypeScope="" ma:versionID="476693e3926669714fc6f188ee635e99">
  <xsd:schema xmlns:xsd="http://www.w3.org/2001/XMLSchema" xmlns:xs="http://www.w3.org/2001/XMLSchema" xmlns:p="http://schemas.microsoft.com/office/2006/metadata/properties" xmlns:ns1="http://schemas.microsoft.com/sharepoint/v3" xmlns:ns3="f710dfbf-df42-466d-9d5a-b25459da9cc9" xmlns:ns4="ea698951-e3c2-4dda-b83d-29560bae548c" targetNamespace="http://schemas.microsoft.com/office/2006/metadata/properties" ma:root="true" ma:fieldsID="31a03ea6ae668803788d44cfc09bf115" ns1:_="" ns3:_="" ns4:_="">
    <xsd:import namespace="http://schemas.microsoft.com/sharepoint/v3"/>
    <xsd:import namespace="f710dfbf-df42-466d-9d5a-b25459da9cc9"/>
    <xsd:import namespace="ea698951-e3c2-4dda-b83d-29560bae548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0dfbf-df42-466d-9d5a-b25459da9c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698951-e3c2-4dda-b83d-29560bae548c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3EBDCB-535B-4CBA-B02E-32E96D62F0F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022A540-CADE-4F6A-9E84-FCDA261A08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710dfbf-df42-466d-9d5a-b25459da9cc9"/>
    <ds:schemaRef ds:uri="ea698951-e3c2-4dda-b83d-29560bae54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F2F1FC5-72DC-4038-BF6F-C6D07077220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E7BF539E-E4E9-416B-A9F4-826A0FEAEA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29</Words>
  <Characters>1433</Characters>
  <Application>Microsoft Office Word</Application>
  <DocSecurity>0</DocSecurity>
  <Lines>24</Lines>
  <Paragraphs>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이영진</cp:lastModifiedBy>
  <cp:revision>3</cp:revision>
  <cp:lastPrinted>2025-09-04T04:18:00Z</cp:lastPrinted>
  <dcterms:created xsi:type="dcterms:W3CDTF">2026-04-02T00:44:00Z</dcterms:created>
  <dcterms:modified xsi:type="dcterms:W3CDTF">2026-04-02T0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0861334F2D3243B670891EF54686E8</vt:lpwstr>
  </property>
  <property fmtid="{D5CDD505-2E9C-101B-9397-08002B2CF9AE}" pid="3" name="_DocHome">
    <vt:i4>-1738464188</vt:i4>
  </property>
</Properties>
</file>